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758B" w14:textId="0B714365" w:rsidR="00654AB1" w:rsidRDefault="00654AB1" w:rsidP="00654AB1">
      <w:pPr>
        <w:pStyle w:val="Heading1"/>
        <w:jc w:val="center"/>
      </w:pPr>
      <w:r>
        <w:t>Python OOP Exam</w:t>
      </w:r>
      <w:r w:rsidR="008079A5">
        <w:t xml:space="preserve"> -</w:t>
      </w:r>
      <w:r>
        <w:t xml:space="preserve"> System Split</w:t>
      </w:r>
    </w:p>
    <w:p w14:paraId="4B26163C" w14:textId="4FB99253" w:rsidR="00654AB1" w:rsidRDefault="00654AB1" w:rsidP="00654AB1">
      <w:pPr>
        <w:jc w:val="center"/>
        <w:rPr>
          <w:i/>
          <w:iCs/>
        </w:rPr>
      </w:pPr>
      <w:r w:rsidRPr="009175B0">
        <w:rPr>
          <w:i/>
          <w:iCs/>
        </w:rPr>
        <w:t>You have been given the task to gather statistics about The System. The System is a network of components connected to build something which functions logically, but you don</w:t>
      </w:r>
      <w:r w:rsidR="004934ED">
        <w:rPr>
          <w:i/>
          <w:iCs/>
        </w:rPr>
        <w:t>'</w:t>
      </w:r>
      <w:r w:rsidRPr="009175B0">
        <w:rPr>
          <w:i/>
          <w:iCs/>
        </w:rPr>
        <w:t xml:space="preserve">t need to know that. You need to build a program </w:t>
      </w:r>
      <w:r w:rsidR="004934ED">
        <w:rPr>
          <w:i/>
          <w:iCs/>
        </w:rPr>
        <w:t>that</w:t>
      </w:r>
      <w:r w:rsidRPr="009175B0">
        <w:rPr>
          <w:i/>
          <w:iCs/>
        </w:rPr>
        <w:t xml:space="preserve"> processes statistics about The System.</w:t>
      </w:r>
    </w:p>
    <w:p w14:paraId="0F2FD33E" w14:textId="3E81C8BE" w:rsidR="00654AB1" w:rsidRDefault="00654AB1" w:rsidP="00654AB1">
      <w:r>
        <w:t xml:space="preserve">You will be provided with a </w:t>
      </w:r>
      <w:r w:rsidRPr="00EA58E7">
        <w:rPr>
          <w:b/>
          <w:bCs/>
        </w:rPr>
        <w:t>skeleton</w:t>
      </w:r>
      <w:r>
        <w:t xml:space="preserve"> </w:t>
      </w:r>
      <w:r w:rsidR="004934ED">
        <w:t>that</w:t>
      </w:r>
      <w:r>
        <w:t xml:space="preserve"> includes all the folders and files that you will need. </w:t>
      </w:r>
    </w:p>
    <w:p w14:paraId="38C7A407" w14:textId="77777777" w:rsidR="00654AB1" w:rsidRDefault="00654AB1" w:rsidP="00654AB1">
      <w:pPr>
        <w:rPr>
          <w:b/>
          <w:bCs/>
          <w:i/>
          <w:iCs/>
          <w:u w:val="single"/>
        </w:rPr>
      </w:pPr>
      <w:r w:rsidRPr="00EA58E7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DEC645A" w14:textId="77777777" w:rsidR="00654AB1" w:rsidRPr="009175B0" w:rsidRDefault="00654AB1" w:rsidP="00654AB1">
      <w:pPr>
        <w:rPr>
          <w:b/>
          <w:bCs/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37169FF3" wp14:editId="3C7E6400">
            <wp:extent cx="2546930" cy="316992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205" cy="317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2B94B" w14:textId="77777777" w:rsidR="00654AB1" w:rsidRPr="006674AD" w:rsidRDefault="00654AB1" w:rsidP="00654AB1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Judge Upload</w:t>
      </w:r>
    </w:p>
    <w:p w14:paraId="3F1B61F7" w14:textId="77777777" w:rsidR="00654AB1" w:rsidRDefault="00654AB1" w:rsidP="00654AB1">
      <w:r>
        <w:t xml:space="preserve">For the </w:t>
      </w:r>
      <w:r w:rsidRPr="00621A31">
        <w:rPr>
          <w:b/>
          <w:bCs/>
        </w:rPr>
        <w:t>first 2 problems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the name </w:t>
      </w:r>
      <w:r w:rsidRPr="00621A31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188A13E7" w14:textId="77777777" w:rsidR="00654AB1" w:rsidRPr="0047679B" w:rsidRDefault="00654AB1" w:rsidP="00654AB1">
      <w:pPr>
        <w:rPr>
          <w:lang w:val="bg-BG"/>
        </w:rPr>
      </w:pPr>
      <w:r>
        <w:t xml:space="preserve">For the </w:t>
      </w:r>
      <w:r w:rsidRPr="00621A31">
        <w:rPr>
          <w:b/>
          <w:bCs/>
        </w:rPr>
        <w:t>last problem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the name </w:t>
      </w:r>
      <w:r w:rsidRPr="00621A31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042A503A" w14:textId="77777777" w:rsidR="00654AB1" w:rsidRPr="006674AD" w:rsidRDefault="00654AB1" w:rsidP="00654AB1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Structure (Problem 1) and Functionality (Problem 2)</w:t>
      </w:r>
    </w:p>
    <w:p w14:paraId="6654633C" w14:textId="75BEE95C" w:rsidR="00654AB1" w:rsidRDefault="00654AB1" w:rsidP="00654AB1">
      <w:r w:rsidRPr="00F24FED">
        <w:t xml:space="preserve">Our first task is to implement the </w:t>
      </w:r>
      <w:r w:rsidRPr="00F24FED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380B53A7" w14:textId="5DD87FBB" w:rsidR="00490AB5" w:rsidRPr="00490AB5" w:rsidRDefault="00490AB5" w:rsidP="00654AB1">
      <w:pPr>
        <w:rPr>
          <w:b/>
          <w:bCs/>
          <w:i/>
          <w:iCs/>
          <w:u w:val="single"/>
        </w:rPr>
      </w:pPr>
      <w:r w:rsidRPr="00627D80">
        <w:rPr>
          <w:b/>
          <w:bCs/>
          <w:i/>
          <w:iCs/>
          <w:u w:val="single"/>
        </w:rPr>
        <w:t>Note: Feel free to add any additional methods that might help you.</w:t>
      </w:r>
    </w:p>
    <w:p w14:paraId="4E6FEE68" w14:textId="77777777" w:rsidR="00654AB1" w:rsidRDefault="00654AB1" w:rsidP="00654AB1">
      <w:pPr>
        <w:pStyle w:val="Heading2"/>
      </w:pPr>
      <w:r>
        <w:t>Class Software</w:t>
      </w:r>
    </w:p>
    <w:p w14:paraId="3719DE0E" w14:textId="2820414C" w:rsidR="00654AB1" w:rsidRDefault="00DF6619" w:rsidP="00654AB1">
      <w:r>
        <w:t xml:space="preserve">In the file </w:t>
      </w:r>
      <w:r w:rsidRPr="00633396">
        <w:rPr>
          <w:rFonts w:ascii="Consolas" w:hAnsi="Consolas"/>
          <w:b/>
          <w:bCs/>
        </w:rPr>
        <w:t>software.py</w:t>
      </w:r>
      <w:r>
        <w:t xml:space="preserve"> implement the </w:t>
      </w:r>
      <w:r w:rsidRPr="00633396">
        <w:rPr>
          <w:rFonts w:ascii="Consolas" w:hAnsi="Consolas"/>
          <w:b/>
          <w:bCs/>
        </w:rPr>
        <w:t>Software</w:t>
      </w:r>
      <w:r>
        <w:t xml:space="preserve"> class:</w:t>
      </w:r>
    </w:p>
    <w:p w14:paraId="7875C7B7" w14:textId="714E4E93" w:rsidR="00DF6619" w:rsidRDefault="00DF6619" w:rsidP="00DF6619">
      <w:pPr>
        <w:pStyle w:val="Heading3"/>
      </w:pPr>
      <w:r>
        <w:t>Structure</w:t>
      </w:r>
    </w:p>
    <w:p w14:paraId="64293FDB" w14:textId="06758E83" w:rsidR="00DF6619" w:rsidRDefault="00DF6619" w:rsidP="00DF6619">
      <w:r>
        <w:t xml:space="preserve">The class should have the following </w:t>
      </w:r>
      <w:r w:rsidRPr="00633396">
        <w:rPr>
          <w:b/>
          <w:bCs/>
        </w:rPr>
        <w:t>attributes</w:t>
      </w:r>
      <w:r>
        <w:t>:</w:t>
      </w:r>
    </w:p>
    <w:p w14:paraId="66E8E3F2" w14:textId="15D2C372" w:rsidR="00DF6619" w:rsidRDefault="00395E64" w:rsidP="00DF6619">
      <w:pPr>
        <w:pStyle w:val="ListParagraph"/>
        <w:numPr>
          <w:ilvl w:val="0"/>
          <w:numId w:val="40"/>
        </w:numPr>
      </w:pPr>
      <w:r>
        <w:rPr>
          <w:rFonts w:ascii="Consolas" w:hAnsi="Consolas"/>
          <w:b/>
          <w:bCs/>
        </w:rPr>
        <w:t>n</w:t>
      </w:r>
      <w:r w:rsidR="00DF6619" w:rsidRPr="00633396">
        <w:rPr>
          <w:rFonts w:ascii="Consolas" w:hAnsi="Consolas"/>
          <w:b/>
          <w:bCs/>
        </w:rPr>
        <w:t>ame</w:t>
      </w:r>
      <w:r w:rsidRPr="00395E64">
        <w:rPr>
          <w:rFonts w:ascii="Consolas" w:hAnsi="Consolas"/>
          <w:b/>
          <w:bCs/>
        </w:rPr>
        <w:t>:</w:t>
      </w:r>
      <w:r w:rsidR="00DF6619" w:rsidRPr="00395E64">
        <w:rPr>
          <w:rFonts w:ascii="Consolas" w:hAnsi="Consolas"/>
          <w:b/>
          <w:bCs/>
        </w:rPr>
        <w:t xml:space="preserve"> str</w:t>
      </w:r>
    </w:p>
    <w:p w14:paraId="02248F88" w14:textId="4F4A2961" w:rsidR="00DF6619" w:rsidRDefault="00322CE4" w:rsidP="00DF6619">
      <w:pPr>
        <w:pStyle w:val="ListParagraph"/>
        <w:numPr>
          <w:ilvl w:val="0"/>
          <w:numId w:val="40"/>
        </w:numPr>
      </w:pPr>
      <w:proofErr w:type="spellStart"/>
      <w:r>
        <w:rPr>
          <w:rFonts w:ascii="Consolas" w:hAnsi="Consolas"/>
          <w:b/>
          <w:bCs/>
        </w:rPr>
        <w:t>software_</w:t>
      </w:r>
      <w:r w:rsidR="00DF6619" w:rsidRPr="00633396">
        <w:rPr>
          <w:rFonts w:ascii="Consolas" w:hAnsi="Consolas"/>
          <w:b/>
          <w:bCs/>
        </w:rPr>
        <w:t>type</w:t>
      </w:r>
      <w:proofErr w:type="spellEnd"/>
      <w:r w:rsidR="00395E64" w:rsidRPr="00395E64">
        <w:rPr>
          <w:rFonts w:ascii="Consolas" w:hAnsi="Consolas"/>
          <w:b/>
          <w:bCs/>
        </w:rPr>
        <w:t xml:space="preserve">: </w:t>
      </w:r>
      <w:r w:rsidR="00DF6619" w:rsidRPr="00395E64">
        <w:rPr>
          <w:rFonts w:ascii="Consolas" w:hAnsi="Consolas"/>
          <w:b/>
          <w:bCs/>
        </w:rPr>
        <w:t>str</w:t>
      </w:r>
    </w:p>
    <w:p w14:paraId="70786074" w14:textId="4CD7B651" w:rsidR="00DF6619" w:rsidRDefault="00DF6619" w:rsidP="00DF6619">
      <w:pPr>
        <w:pStyle w:val="ListParagraph"/>
        <w:numPr>
          <w:ilvl w:val="0"/>
          <w:numId w:val="40"/>
        </w:numPr>
      </w:pPr>
      <w:proofErr w:type="spellStart"/>
      <w:r w:rsidRPr="00633396">
        <w:rPr>
          <w:rFonts w:ascii="Consolas" w:hAnsi="Consolas"/>
          <w:b/>
          <w:bCs/>
        </w:rPr>
        <w:t>capacity_</w:t>
      </w:r>
      <w:r w:rsidRPr="00395E64">
        <w:rPr>
          <w:rFonts w:ascii="Consolas" w:hAnsi="Consolas"/>
          <w:b/>
          <w:bCs/>
        </w:rPr>
        <w:t>consumption</w:t>
      </w:r>
      <w:proofErr w:type="spellEnd"/>
      <w:r w:rsidR="00395E64" w:rsidRPr="00395E64">
        <w:rPr>
          <w:rFonts w:ascii="Consolas" w:hAnsi="Consolas"/>
          <w:b/>
          <w:bCs/>
        </w:rPr>
        <w:t xml:space="preserve">: </w:t>
      </w:r>
      <w:r w:rsidRPr="00395E64">
        <w:rPr>
          <w:rFonts w:ascii="Consolas" w:hAnsi="Consolas"/>
          <w:b/>
          <w:bCs/>
        </w:rPr>
        <w:t>int</w:t>
      </w:r>
    </w:p>
    <w:p w14:paraId="30AF4DB8" w14:textId="3538C400" w:rsidR="00DF6619" w:rsidRDefault="00DF6619" w:rsidP="00DF6619">
      <w:pPr>
        <w:pStyle w:val="ListParagraph"/>
        <w:numPr>
          <w:ilvl w:val="0"/>
          <w:numId w:val="40"/>
        </w:numPr>
      </w:pPr>
      <w:proofErr w:type="spellStart"/>
      <w:r w:rsidRPr="00633396">
        <w:rPr>
          <w:rFonts w:ascii="Consolas" w:hAnsi="Consolas"/>
          <w:b/>
          <w:bCs/>
        </w:rPr>
        <w:t>memory_consumption</w:t>
      </w:r>
      <w:proofErr w:type="spellEnd"/>
      <w:r w:rsidR="00395E64" w:rsidRPr="00395E64">
        <w:rPr>
          <w:rFonts w:ascii="Consolas" w:hAnsi="Consolas"/>
          <w:b/>
          <w:bCs/>
        </w:rPr>
        <w:t>:</w:t>
      </w:r>
      <w:r w:rsidRPr="00395E64">
        <w:rPr>
          <w:rFonts w:ascii="Consolas" w:hAnsi="Consolas"/>
          <w:b/>
          <w:bCs/>
        </w:rPr>
        <w:t xml:space="preserve"> int</w:t>
      </w:r>
    </w:p>
    <w:p w14:paraId="2B9946E7" w14:textId="564074F9" w:rsidR="00DF6619" w:rsidRDefault="00DF6619" w:rsidP="00DF6619">
      <w:pPr>
        <w:pStyle w:val="Heading3"/>
      </w:pPr>
      <w:r>
        <w:lastRenderedPageBreak/>
        <w:t>Methods</w:t>
      </w:r>
    </w:p>
    <w:p w14:paraId="01D44815" w14:textId="083E5F59" w:rsidR="00DF6619" w:rsidRPr="00916C0A" w:rsidRDefault="00DF6619" w:rsidP="00DF6619">
      <w:pPr>
        <w:pStyle w:val="Heading4"/>
      </w:pPr>
      <w:r w:rsidRPr="00916C0A">
        <w:t>__</w:t>
      </w:r>
      <w:proofErr w:type="spellStart"/>
      <w:r w:rsidRPr="00916C0A">
        <w:t>init</w:t>
      </w:r>
      <w:proofErr w:type="spellEnd"/>
      <w:r w:rsidRPr="00916C0A">
        <w:t>_</w:t>
      </w:r>
      <w:proofErr w:type="gramStart"/>
      <w:r w:rsidRPr="00916C0A">
        <w:t>_(</w:t>
      </w:r>
      <w:proofErr w:type="gramEnd"/>
      <w:r w:rsidRPr="00916C0A">
        <w:t>name:</w:t>
      </w:r>
      <w:r w:rsidR="00B77EC7" w:rsidRPr="00916C0A">
        <w:t xml:space="preserve"> </w:t>
      </w:r>
      <w:r w:rsidRPr="00916C0A">
        <w:t xml:space="preserve">str, </w:t>
      </w:r>
      <w:proofErr w:type="spellStart"/>
      <w:r w:rsidR="00490AB5" w:rsidRPr="00916C0A">
        <w:t>software_</w:t>
      </w:r>
      <w:r w:rsidRPr="00916C0A">
        <w:t>type</w:t>
      </w:r>
      <w:proofErr w:type="spellEnd"/>
      <w:r w:rsidRPr="00916C0A">
        <w:t>:</w:t>
      </w:r>
      <w:r w:rsidR="00B77EC7" w:rsidRPr="00916C0A">
        <w:t xml:space="preserve"> </w:t>
      </w:r>
      <w:r w:rsidRPr="00916C0A">
        <w:t xml:space="preserve">str, </w:t>
      </w:r>
      <w:proofErr w:type="spellStart"/>
      <w:r w:rsidRPr="00916C0A">
        <w:t>capacity_consumption</w:t>
      </w:r>
      <w:proofErr w:type="spellEnd"/>
      <w:r w:rsidRPr="00916C0A">
        <w:t>:</w:t>
      </w:r>
      <w:r w:rsidR="00B77EC7" w:rsidRPr="00916C0A">
        <w:t xml:space="preserve"> </w:t>
      </w:r>
      <w:r w:rsidRPr="00916C0A">
        <w:t xml:space="preserve">int, </w:t>
      </w:r>
      <w:proofErr w:type="spellStart"/>
      <w:r w:rsidRPr="00916C0A">
        <w:t>memory_cons</w:t>
      </w:r>
      <w:r w:rsidR="00490AB5" w:rsidRPr="00916C0A">
        <w:t>u</w:t>
      </w:r>
      <w:r w:rsidRPr="00916C0A">
        <w:t>mption</w:t>
      </w:r>
      <w:proofErr w:type="spellEnd"/>
      <w:r w:rsidRPr="00916C0A">
        <w:t>:</w:t>
      </w:r>
      <w:r w:rsidR="00B77EC7" w:rsidRPr="00916C0A">
        <w:t xml:space="preserve"> </w:t>
      </w:r>
      <w:r w:rsidRPr="00916C0A">
        <w:t>int)</w:t>
      </w:r>
    </w:p>
    <w:p w14:paraId="286B5D93" w14:textId="34693BDA" w:rsidR="00DF6619" w:rsidRPr="00916C0A" w:rsidRDefault="00DF6619" w:rsidP="00DF6619">
      <w:r w:rsidRPr="00916C0A">
        <w:t xml:space="preserve">Set the </w:t>
      </w:r>
      <w:r w:rsidRPr="00916C0A">
        <w:rPr>
          <w:b/>
          <w:bCs/>
        </w:rPr>
        <w:t>attributes</w:t>
      </w:r>
      <w:r w:rsidRPr="00916C0A">
        <w:t xml:space="preserve"> to the provided values</w:t>
      </w:r>
    </w:p>
    <w:p w14:paraId="405EB913" w14:textId="4B69940A" w:rsidR="00DF6619" w:rsidRPr="00916C0A" w:rsidRDefault="00DF6619" w:rsidP="00DF6619">
      <w:pPr>
        <w:pStyle w:val="Heading2"/>
      </w:pPr>
      <w:r w:rsidRPr="00916C0A">
        <w:t xml:space="preserve">Class </w:t>
      </w:r>
      <w:proofErr w:type="spellStart"/>
      <w:r w:rsidRPr="00916C0A">
        <w:t>LightSoftware</w:t>
      </w:r>
      <w:proofErr w:type="spellEnd"/>
    </w:p>
    <w:p w14:paraId="315D5759" w14:textId="7580CCC4" w:rsidR="00DF6619" w:rsidRPr="00916C0A" w:rsidRDefault="00DF6619" w:rsidP="00DF6619">
      <w:r w:rsidRPr="00916C0A">
        <w:t xml:space="preserve">In the file </w:t>
      </w:r>
      <w:r w:rsidRPr="00916C0A">
        <w:rPr>
          <w:rFonts w:ascii="Consolas" w:hAnsi="Consolas"/>
          <w:b/>
          <w:bCs/>
        </w:rPr>
        <w:t>light_software.py</w:t>
      </w:r>
      <w:r w:rsidRPr="00916C0A">
        <w:t xml:space="preserve"> implement the </w:t>
      </w:r>
      <w:proofErr w:type="spellStart"/>
      <w:r w:rsidRPr="00916C0A">
        <w:rPr>
          <w:rFonts w:ascii="Consolas" w:hAnsi="Consolas"/>
          <w:b/>
          <w:bCs/>
        </w:rPr>
        <w:t>LightSoftware</w:t>
      </w:r>
      <w:proofErr w:type="spellEnd"/>
      <w:r w:rsidRPr="00916C0A">
        <w:t xml:space="preserve"> class:</w:t>
      </w:r>
    </w:p>
    <w:p w14:paraId="2C6119BA" w14:textId="36D519F4" w:rsidR="00DF6619" w:rsidRPr="00916C0A" w:rsidRDefault="00A82D93" w:rsidP="00A82D93">
      <w:pPr>
        <w:pStyle w:val="ListParagraph"/>
        <w:numPr>
          <w:ilvl w:val="0"/>
          <w:numId w:val="41"/>
        </w:numPr>
      </w:pPr>
      <w:r w:rsidRPr="00916C0A">
        <w:t xml:space="preserve">The </w:t>
      </w:r>
      <w:r w:rsidRPr="00916C0A">
        <w:rPr>
          <w:b/>
          <w:bCs/>
        </w:rPr>
        <w:t>light</w:t>
      </w:r>
      <w:r w:rsidRPr="00916C0A">
        <w:t xml:space="preserve"> software is a </w:t>
      </w:r>
      <w:r w:rsidRPr="00916C0A">
        <w:rPr>
          <w:b/>
          <w:bCs/>
        </w:rPr>
        <w:t>type of software</w:t>
      </w:r>
      <w:r w:rsidRPr="00916C0A">
        <w:t xml:space="preserve">, and its </w:t>
      </w:r>
      <w:r w:rsidRPr="00916C0A">
        <w:rPr>
          <w:b/>
          <w:bCs/>
        </w:rPr>
        <w:t>type</w:t>
      </w:r>
      <w:r w:rsidRPr="00916C0A">
        <w:t xml:space="preserve"> is</w:t>
      </w:r>
      <w:r w:rsidR="00DF6619" w:rsidRPr="00916C0A">
        <w:t xml:space="preserve"> </w:t>
      </w:r>
      <w:r w:rsidR="00DF6619" w:rsidRPr="00916C0A">
        <w:rPr>
          <w:b/>
          <w:bCs/>
        </w:rPr>
        <w:t>"</w:t>
      </w:r>
      <w:r w:rsidR="00DF6619" w:rsidRPr="00916C0A">
        <w:rPr>
          <w:rFonts w:ascii="Consolas" w:hAnsi="Consolas"/>
          <w:b/>
          <w:bCs/>
        </w:rPr>
        <w:t>Light</w:t>
      </w:r>
      <w:r w:rsidR="00DF6619" w:rsidRPr="00916C0A">
        <w:rPr>
          <w:b/>
          <w:bCs/>
        </w:rPr>
        <w:t>"</w:t>
      </w:r>
    </w:p>
    <w:p w14:paraId="27C7558C" w14:textId="61EA0636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DF6619" w:rsidRPr="00916C0A">
        <w:rPr>
          <w:b/>
          <w:bCs/>
        </w:rPr>
        <w:t>50% more capacit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  <w:r w:rsidR="00322CE4" w:rsidRPr="00916C0A">
        <w:t xml:space="preserve">. The result should be </w:t>
      </w:r>
      <w:r w:rsidR="00322CE4" w:rsidRPr="00916C0A">
        <w:rPr>
          <w:b/>
          <w:bCs/>
        </w:rPr>
        <w:t>rounded down</w:t>
      </w:r>
      <w:r w:rsidR="00322CE4" w:rsidRPr="00916C0A">
        <w:t xml:space="preserve"> to the nearest integer.</w:t>
      </w:r>
    </w:p>
    <w:p w14:paraId="0E2D9E1E" w14:textId="135E21E2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DF6619" w:rsidRPr="00916C0A">
        <w:rPr>
          <w:b/>
          <w:bCs/>
        </w:rPr>
        <w:t>50% less memor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  <w:r w:rsidR="00322CE4" w:rsidRPr="00916C0A">
        <w:t xml:space="preserve">. The result should be </w:t>
      </w:r>
      <w:r w:rsidR="00322CE4" w:rsidRPr="00916C0A">
        <w:rPr>
          <w:b/>
          <w:bCs/>
        </w:rPr>
        <w:t>rounded down</w:t>
      </w:r>
      <w:r w:rsidR="00322CE4" w:rsidRPr="00916C0A">
        <w:t xml:space="preserve"> to the nearest integer.</w:t>
      </w:r>
    </w:p>
    <w:p w14:paraId="145F536D" w14:textId="4A3E7778" w:rsidR="00DF6619" w:rsidRPr="00916C0A" w:rsidRDefault="00DF6619" w:rsidP="00DF6619">
      <w:pPr>
        <w:pStyle w:val="Heading2"/>
      </w:pPr>
      <w:r w:rsidRPr="00916C0A">
        <w:t xml:space="preserve">Class </w:t>
      </w:r>
      <w:proofErr w:type="spellStart"/>
      <w:r w:rsidRPr="00916C0A">
        <w:t>ExpressSoftware</w:t>
      </w:r>
      <w:proofErr w:type="spellEnd"/>
    </w:p>
    <w:p w14:paraId="27EC78B8" w14:textId="19938470" w:rsidR="00DF6619" w:rsidRPr="00916C0A" w:rsidRDefault="00DF6619" w:rsidP="00DF6619">
      <w:r w:rsidRPr="00916C0A">
        <w:t xml:space="preserve">In the file </w:t>
      </w:r>
      <w:r w:rsidRPr="00916C0A">
        <w:rPr>
          <w:rFonts w:ascii="Consolas" w:hAnsi="Consolas"/>
          <w:b/>
          <w:bCs/>
        </w:rPr>
        <w:t>express_software.py</w:t>
      </w:r>
      <w:r w:rsidRPr="00916C0A">
        <w:t xml:space="preserve"> implement the </w:t>
      </w:r>
      <w:proofErr w:type="spellStart"/>
      <w:r w:rsidRPr="00916C0A">
        <w:rPr>
          <w:rFonts w:ascii="Consolas" w:hAnsi="Consolas"/>
          <w:b/>
          <w:bCs/>
        </w:rPr>
        <w:t>ExpressSoftware</w:t>
      </w:r>
      <w:proofErr w:type="spellEnd"/>
      <w:r w:rsidRPr="00916C0A">
        <w:t xml:space="preserve"> class:</w:t>
      </w:r>
    </w:p>
    <w:p w14:paraId="6E515D0C" w14:textId="75464CBE" w:rsidR="00DF6619" w:rsidRPr="00916C0A" w:rsidRDefault="00A82D93" w:rsidP="00A82D93">
      <w:pPr>
        <w:pStyle w:val="ListParagraph"/>
        <w:numPr>
          <w:ilvl w:val="0"/>
          <w:numId w:val="41"/>
        </w:numPr>
      </w:pPr>
      <w:r w:rsidRPr="00916C0A">
        <w:t xml:space="preserve">The </w:t>
      </w:r>
      <w:r w:rsidRPr="00916C0A">
        <w:rPr>
          <w:b/>
          <w:bCs/>
        </w:rPr>
        <w:t>express</w:t>
      </w:r>
      <w:r w:rsidRPr="00916C0A">
        <w:t xml:space="preserve"> software is a </w:t>
      </w:r>
      <w:r w:rsidRPr="00916C0A">
        <w:rPr>
          <w:b/>
          <w:bCs/>
        </w:rPr>
        <w:t>type of software</w:t>
      </w:r>
      <w:r w:rsidRPr="00916C0A">
        <w:t xml:space="preserve">, and its </w:t>
      </w:r>
      <w:r w:rsidRPr="00916C0A">
        <w:rPr>
          <w:b/>
          <w:bCs/>
        </w:rPr>
        <w:t>type</w:t>
      </w:r>
      <w:r w:rsidRPr="00916C0A">
        <w:t xml:space="preserve"> is </w:t>
      </w:r>
      <w:r w:rsidRPr="00916C0A">
        <w:rPr>
          <w:b/>
          <w:bCs/>
        </w:rPr>
        <w:t>"</w:t>
      </w:r>
      <w:r w:rsidRPr="00916C0A">
        <w:rPr>
          <w:rFonts w:ascii="Consolas" w:hAnsi="Consolas"/>
          <w:b/>
          <w:bCs/>
        </w:rPr>
        <w:t>Express</w:t>
      </w:r>
      <w:r w:rsidRPr="00916C0A">
        <w:rPr>
          <w:b/>
          <w:bCs/>
        </w:rPr>
        <w:t>"</w:t>
      </w:r>
    </w:p>
    <w:p w14:paraId="426B756B" w14:textId="7FCF8381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395E64" w:rsidRPr="00916C0A">
        <w:rPr>
          <w:b/>
          <w:bCs/>
        </w:rPr>
        <w:t>twice</w:t>
      </w:r>
      <w:r w:rsidR="00DF6619" w:rsidRPr="00916C0A">
        <w:rPr>
          <w:b/>
          <w:bCs/>
        </w:rPr>
        <w:t xml:space="preserve"> more memor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</w:p>
    <w:p w14:paraId="302D1C25" w14:textId="18CA7C1B" w:rsidR="00627D80" w:rsidRPr="00916C0A" w:rsidRDefault="00627D80" w:rsidP="00627D80">
      <w:pPr>
        <w:pStyle w:val="Heading2"/>
      </w:pPr>
      <w:r w:rsidRPr="00916C0A">
        <w:t>Class Hardware</w:t>
      </w:r>
    </w:p>
    <w:p w14:paraId="19CD1C22" w14:textId="3DB463B2" w:rsidR="00627D80" w:rsidRPr="00916C0A" w:rsidRDefault="00627D80" w:rsidP="00627D80">
      <w:r w:rsidRPr="00916C0A">
        <w:t xml:space="preserve">In the file </w:t>
      </w:r>
      <w:r w:rsidRPr="00916C0A">
        <w:rPr>
          <w:rFonts w:ascii="Consolas" w:hAnsi="Consolas"/>
          <w:b/>
          <w:bCs/>
        </w:rPr>
        <w:t>hardware.py</w:t>
      </w:r>
      <w:r w:rsidRPr="00916C0A">
        <w:t xml:space="preserve"> implement the </w:t>
      </w:r>
      <w:r w:rsidRPr="00916C0A">
        <w:rPr>
          <w:rFonts w:ascii="Consolas" w:hAnsi="Consolas"/>
          <w:b/>
          <w:bCs/>
        </w:rPr>
        <w:t>Hardware</w:t>
      </w:r>
      <w:r w:rsidRPr="00916C0A">
        <w:t xml:space="preserve"> class:</w:t>
      </w:r>
    </w:p>
    <w:p w14:paraId="0904EEA3" w14:textId="77777777" w:rsidR="00627D80" w:rsidRPr="00916C0A" w:rsidRDefault="00627D80" w:rsidP="00627D80">
      <w:pPr>
        <w:pStyle w:val="Heading3"/>
      </w:pPr>
      <w:r w:rsidRPr="00916C0A">
        <w:t>Structure</w:t>
      </w:r>
    </w:p>
    <w:p w14:paraId="1D439246" w14:textId="77777777" w:rsidR="00627D80" w:rsidRPr="00916C0A" w:rsidRDefault="00627D80" w:rsidP="00627D80">
      <w:r w:rsidRPr="00916C0A">
        <w:t xml:space="preserve">The class should have the following </w:t>
      </w:r>
      <w:r w:rsidRPr="00916C0A">
        <w:rPr>
          <w:b/>
          <w:bCs/>
        </w:rPr>
        <w:t>attributes</w:t>
      </w:r>
      <w:r w:rsidRPr="00916C0A">
        <w:t>:</w:t>
      </w:r>
    </w:p>
    <w:p w14:paraId="444F3D9A" w14:textId="02C8F92C" w:rsidR="00627D80" w:rsidRPr="00916C0A" w:rsidRDefault="00395E64" w:rsidP="00627D80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916C0A">
        <w:rPr>
          <w:rFonts w:ascii="Consolas" w:hAnsi="Consolas"/>
          <w:b/>
          <w:bCs/>
        </w:rPr>
        <w:t>n</w:t>
      </w:r>
      <w:r w:rsidR="00627D80" w:rsidRPr="00916C0A">
        <w:rPr>
          <w:rFonts w:ascii="Consolas" w:hAnsi="Consolas"/>
          <w:b/>
          <w:bCs/>
        </w:rPr>
        <w:t>ame</w:t>
      </w:r>
      <w:r w:rsidRPr="00916C0A">
        <w:rPr>
          <w:rFonts w:ascii="Consolas" w:hAnsi="Consolas"/>
          <w:b/>
          <w:bCs/>
        </w:rPr>
        <w:t>:</w:t>
      </w:r>
      <w:r w:rsidR="00627D80" w:rsidRPr="00916C0A">
        <w:rPr>
          <w:rFonts w:ascii="Consolas" w:hAnsi="Consolas"/>
          <w:b/>
          <w:bCs/>
        </w:rPr>
        <w:t xml:space="preserve"> str</w:t>
      </w:r>
    </w:p>
    <w:p w14:paraId="2EFB234C" w14:textId="0109B775" w:rsidR="00627D80" w:rsidRPr="00916C0A" w:rsidRDefault="00490AB5" w:rsidP="00627D80">
      <w:pPr>
        <w:pStyle w:val="ListParagraph"/>
        <w:numPr>
          <w:ilvl w:val="0"/>
          <w:numId w:val="40"/>
        </w:numPr>
      </w:pPr>
      <w:proofErr w:type="spellStart"/>
      <w:r w:rsidRPr="00916C0A">
        <w:rPr>
          <w:rFonts w:ascii="Consolas" w:hAnsi="Consolas"/>
          <w:b/>
          <w:bCs/>
        </w:rPr>
        <w:t>hardware_</w:t>
      </w:r>
      <w:r w:rsidR="00627D80" w:rsidRPr="00916C0A">
        <w:rPr>
          <w:rFonts w:ascii="Consolas" w:hAnsi="Consolas"/>
          <w:b/>
          <w:bCs/>
        </w:rPr>
        <w:t>type</w:t>
      </w:r>
      <w:proofErr w:type="spellEnd"/>
      <w:r w:rsidR="00395E64" w:rsidRPr="00916C0A">
        <w:rPr>
          <w:rFonts w:ascii="Consolas" w:hAnsi="Consolas"/>
          <w:b/>
          <w:bCs/>
        </w:rPr>
        <w:t>:</w:t>
      </w:r>
      <w:r w:rsidR="00627D80" w:rsidRPr="00916C0A">
        <w:rPr>
          <w:rFonts w:ascii="Consolas" w:hAnsi="Consolas"/>
          <w:b/>
          <w:bCs/>
        </w:rPr>
        <w:t xml:space="preserve"> str</w:t>
      </w:r>
    </w:p>
    <w:p w14:paraId="7385F917" w14:textId="15121103" w:rsidR="00627D80" w:rsidRPr="00916C0A" w:rsidRDefault="00627D80" w:rsidP="00627D80">
      <w:pPr>
        <w:pStyle w:val="ListParagraph"/>
        <w:numPr>
          <w:ilvl w:val="0"/>
          <w:numId w:val="40"/>
        </w:numPr>
      </w:pPr>
      <w:r w:rsidRPr="00916C0A">
        <w:rPr>
          <w:rFonts w:ascii="Consolas" w:hAnsi="Consolas"/>
          <w:b/>
          <w:bCs/>
        </w:rPr>
        <w:t>capacity</w:t>
      </w:r>
      <w:r w:rsidR="00395E64" w:rsidRPr="00916C0A">
        <w:rPr>
          <w:rFonts w:ascii="Consolas" w:hAnsi="Consolas"/>
          <w:b/>
          <w:bCs/>
        </w:rPr>
        <w:t>:</w:t>
      </w:r>
      <w:r w:rsidRPr="00916C0A">
        <w:rPr>
          <w:rFonts w:ascii="Consolas" w:hAnsi="Consolas"/>
          <w:b/>
          <w:bCs/>
        </w:rPr>
        <w:t xml:space="preserve"> int</w:t>
      </w:r>
    </w:p>
    <w:p w14:paraId="75B1E96E" w14:textId="1EB213D1" w:rsidR="00627D80" w:rsidRPr="00916C0A" w:rsidRDefault="00627D80" w:rsidP="00627D80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916C0A">
        <w:rPr>
          <w:rFonts w:ascii="Consolas" w:hAnsi="Consolas"/>
          <w:b/>
          <w:bCs/>
        </w:rPr>
        <w:t>memory</w:t>
      </w:r>
      <w:r w:rsidR="00395E64" w:rsidRPr="00916C0A">
        <w:rPr>
          <w:rFonts w:ascii="Consolas" w:hAnsi="Consolas"/>
          <w:b/>
          <w:bCs/>
        </w:rPr>
        <w:t>:</w:t>
      </w:r>
      <w:r w:rsidRPr="00916C0A">
        <w:rPr>
          <w:rFonts w:ascii="Consolas" w:hAnsi="Consolas"/>
          <w:b/>
          <w:bCs/>
        </w:rPr>
        <w:t xml:space="preserve"> int</w:t>
      </w:r>
    </w:p>
    <w:p w14:paraId="2ADF9175" w14:textId="26B9B2F0" w:rsidR="00627D80" w:rsidRPr="00916C0A" w:rsidRDefault="00627D80" w:rsidP="00627D80">
      <w:pPr>
        <w:pStyle w:val="ListParagraph"/>
        <w:numPr>
          <w:ilvl w:val="0"/>
          <w:numId w:val="40"/>
        </w:numPr>
      </w:pPr>
      <w:proofErr w:type="spellStart"/>
      <w:r w:rsidRPr="00916C0A">
        <w:rPr>
          <w:rFonts w:ascii="Consolas" w:hAnsi="Consolas"/>
          <w:b/>
          <w:bCs/>
        </w:rPr>
        <w:t>software_components</w:t>
      </w:r>
      <w:proofErr w:type="spellEnd"/>
      <w:r w:rsidR="00395E64" w:rsidRPr="00916C0A">
        <w:rPr>
          <w:rFonts w:ascii="Consolas" w:hAnsi="Consolas"/>
          <w:b/>
          <w:bCs/>
        </w:rPr>
        <w:t xml:space="preserve">: </w:t>
      </w:r>
      <w:r w:rsidR="00B77EC7" w:rsidRPr="00916C0A">
        <w:rPr>
          <w:rFonts w:ascii="Consolas" w:hAnsi="Consolas"/>
          <w:b/>
          <w:bCs/>
        </w:rPr>
        <w:t>list</w:t>
      </w:r>
      <w:r w:rsidR="00B77EC7" w:rsidRPr="00916C0A">
        <w:t xml:space="preserve"> - </w:t>
      </w:r>
      <w:r w:rsidR="00395E64" w:rsidRPr="00916C0A">
        <w:t>an</w:t>
      </w:r>
      <w:r w:rsidRPr="00916C0A">
        <w:t xml:space="preserve"> </w:t>
      </w:r>
      <w:r w:rsidRPr="00916C0A">
        <w:rPr>
          <w:b/>
          <w:bCs/>
        </w:rPr>
        <w:t>empty list</w:t>
      </w:r>
      <w:r w:rsidRPr="00916C0A">
        <w:t xml:space="preserve"> </w:t>
      </w:r>
      <w:r w:rsidR="00B77EC7" w:rsidRPr="00916C0A">
        <w:t>that will contain all software's components installed on that hardware</w:t>
      </w:r>
    </w:p>
    <w:p w14:paraId="45550763" w14:textId="77777777" w:rsidR="00627D80" w:rsidRPr="00916C0A" w:rsidRDefault="00627D80" w:rsidP="00627D80">
      <w:pPr>
        <w:pStyle w:val="Heading3"/>
      </w:pPr>
      <w:r w:rsidRPr="00916C0A">
        <w:t>Methods</w:t>
      </w:r>
    </w:p>
    <w:p w14:paraId="6A09467E" w14:textId="7EE9F080" w:rsidR="00627D80" w:rsidRPr="00916C0A" w:rsidRDefault="00627D80" w:rsidP="00627D80">
      <w:pPr>
        <w:pStyle w:val="Heading4"/>
      </w:pPr>
      <w:r w:rsidRPr="00916C0A">
        <w:t>__</w:t>
      </w:r>
      <w:proofErr w:type="spellStart"/>
      <w:r w:rsidRPr="00916C0A">
        <w:t>init</w:t>
      </w:r>
      <w:proofErr w:type="spellEnd"/>
      <w:r w:rsidRPr="00916C0A">
        <w:t>_</w:t>
      </w:r>
      <w:proofErr w:type="gramStart"/>
      <w:r w:rsidRPr="00916C0A">
        <w:t>_(</w:t>
      </w:r>
      <w:proofErr w:type="gramEnd"/>
      <w:r w:rsidRPr="00916C0A">
        <w:t>name:</w:t>
      </w:r>
      <w:r w:rsidR="00B77EC7" w:rsidRPr="00916C0A">
        <w:t xml:space="preserve"> </w:t>
      </w:r>
      <w:r w:rsidRPr="00916C0A">
        <w:t xml:space="preserve">str, </w:t>
      </w:r>
      <w:proofErr w:type="spellStart"/>
      <w:r w:rsidR="00322CE4" w:rsidRPr="00916C0A">
        <w:t>hardware_</w:t>
      </w:r>
      <w:r w:rsidRPr="00916C0A">
        <w:t>type</w:t>
      </w:r>
      <w:proofErr w:type="spellEnd"/>
      <w:r w:rsidRPr="00916C0A">
        <w:t>:</w:t>
      </w:r>
      <w:r w:rsidR="00B77EC7" w:rsidRPr="00916C0A">
        <w:t xml:space="preserve"> </w:t>
      </w:r>
      <w:r w:rsidRPr="00916C0A">
        <w:t>str, capacity:</w:t>
      </w:r>
      <w:r w:rsidR="00B77EC7" w:rsidRPr="00916C0A">
        <w:t xml:space="preserve"> </w:t>
      </w:r>
      <w:r w:rsidRPr="00916C0A">
        <w:t>int, memory:</w:t>
      </w:r>
      <w:r w:rsidR="00B77EC7" w:rsidRPr="00916C0A">
        <w:t xml:space="preserve"> </w:t>
      </w:r>
      <w:r w:rsidRPr="00916C0A">
        <w:t>int)</w:t>
      </w:r>
    </w:p>
    <w:p w14:paraId="2B07D22E" w14:textId="00185590" w:rsidR="00627D80" w:rsidRPr="00916C0A" w:rsidRDefault="00627D80" w:rsidP="00627D80">
      <w:r w:rsidRPr="00916C0A">
        <w:t xml:space="preserve">Set the </w:t>
      </w:r>
      <w:r w:rsidRPr="00916C0A">
        <w:rPr>
          <w:b/>
          <w:bCs/>
        </w:rPr>
        <w:t xml:space="preserve">attributes </w:t>
      </w:r>
      <w:r w:rsidRPr="00916C0A">
        <w:t>to the provided values</w:t>
      </w:r>
    </w:p>
    <w:p w14:paraId="597A0A10" w14:textId="47099726" w:rsidR="00DF6619" w:rsidRPr="00916C0A" w:rsidRDefault="00627D80" w:rsidP="00627D80">
      <w:pPr>
        <w:pStyle w:val="Heading4"/>
      </w:pPr>
      <w:proofErr w:type="gramStart"/>
      <w:r w:rsidRPr="00916C0A">
        <w:t>install(</w:t>
      </w:r>
      <w:proofErr w:type="gramEnd"/>
      <w:r w:rsidRPr="00916C0A">
        <w:t>software:</w:t>
      </w:r>
      <w:r w:rsidR="00B77EC7" w:rsidRPr="00916C0A">
        <w:t xml:space="preserve"> </w:t>
      </w:r>
      <w:r w:rsidRPr="00916C0A">
        <w:t>Software)</w:t>
      </w:r>
    </w:p>
    <w:p w14:paraId="52CD79D8" w14:textId="51D69F21" w:rsidR="00627D80" w:rsidRPr="00916C0A" w:rsidRDefault="00627D80" w:rsidP="00627D80">
      <w:r w:rsidRPr="00916C0A">
        <w:t xml:space="preserve">If there is </w:t>
      </w:r>
      <w:r w:rsidRPr="00916C0A">
        <w:rPr>
          <w:b/>
          <w:bCs/>
        </w:rPr>
        <w:t>enough capacity</w:t>
      </w:r>
      <w:r w:rsidRPr="00916C0A">
        <w:t xml:space="preserve"> and </w:t>
      </w:r>
      <w:r w:rsidRPr="00916C0A">
        <w:rPr>
          <w:b/>
          <w:bCs/>
        </w:rPr>
        <w:t>memory</w:t>
      </w:r>
      <w:r w:rsidRPr="00916C0A">
        <w:t xml:space="preserve">, </w:t>
      </w:r>
      <w:r w:rsidRPr="00916C0A">
        <w:rPr>
          <w:b/>
          <w:bCs/>
        </w:rPr>
        <w:t>add</w:t>
      </w:r>
      <w:r w:rsidRPr="00916C0A">
        <w:t xml:space="preserve"> the software object to </w:t>
      </w:r>
      <w:r w:rsidRPr="00916C0A">
        <w:rPr>
          <w:rFonts w:cstheme="minorHAnsi"/>
        </w:rPr>
        <w:t xml:space="preserve">the </w:t>
      </w:r>
      <w:r w:rsidRPr="00916C0A">
        <w:rPr>
          <w:rFonts w:cstheme="minorHAnsi"/>
          <w:b/>
          <w:bCs/>
        </w:rPr>
        <w:t>software</w:t>
      </w:r>
      <w:r w:rsidR="00A82D93" w:rsidRPr="00916C0A">
        <w:rPr>
          <w:rFonts w:cstheme="minorHAnsi"/>
          <w:b/>
          <w:bCs/>
        </w:rPr>
        <w:t xml:space="preserve"> </w:t>
      </w:r>
      <w:r w:rsidRPr="00916C0A">
        <w:rPr>
          <w:rFonts w:cstheme="minorHAnsi"/>
          <w:b/>
          <w:bCs/>
        </w:rPr>
        <w:t>components</w:t>
      </w:r>
      <w:r w:rsidRPr="00916C0A">
        <w:t xml:space="preserve">. Otherwise, </w:t>
      </w:r>
      <w:r w:rsidRPr="00916C0A">
        <w:rPr>
          <w:b/>
          <w:bCs/>
        </w:rPr>
        <w:t xml:space="preserve">raise </w:t>
      </w:r>
      <w:r w:rsidRPr="00916C0A">
        <w:rPr>
          <w:rFonts w:ascii="Consolas" w:hAnsi="Consolas"/>
          <w:b/>
          <w:bCs/>
        </w:rPr>
        <w:t>Exception</w:t>
      </w:r>
      <w:r w:rsidRPr="00916C0A">
        <w:t xml:space="preserve"> with </w:t>
      </w:r>
      <w:r w:rsidR="00A82D93" w:rsidRPr="00916C0A">
        <w:t xml:space="preserve">the </w:t>
      </w:r>
      <w:r w:rsidRPr="00916C0A">
        <w:t xml:space="preserve">message </w:t>
      </w:r>
      <w:r w:rsidRPr="00916C0A">
        <w:rPr>
          <w:rFonts w:ascii="Consolas" w:hAnsi="Consolas"/>
          <w:b/>
          <w:bCs/>
        </w:rPr>
        <w:t>"Software cannot be installed"</w:t>
      </w:r>
    </w:p>
    <w:p w14:paraId="30C1A5D7" w14:textId="55F86CA3" w:rsidR="00627D80" w:rsidRPr="00916C0A" w:rsidRDefault="00627D80" w:rsidP="00627D80">
      <w:pPr>
        <w:pStyle w:val="Heading4"/>
      </w:pPr>
      <w:proofErr w:type="gramStart"/>
      <w:r w:rsidRPr="00916C0A">
        <w:t>uninstall(</w:t>
      </w:r>
      <w:proofErr w:type="gramEnd"/>
      <w:r w:rsidRPr="00916C0A">
        <w:t>software:</w:t>
      </w:r>
      <w:r w:rsidR="00B77EC7" w:rsidRPr="00916C0A">
        <w:t xml:space="preserve"> </w:t>
      </w:r>
      <w:r w:rsidRPr="00916C0A">
        <w:t>Software)</w:t>
      </w:r>
    </w:p>
    <w:p w14:paraId="62BC2A11" w14:textId="45477EB7" w:rsidR="00627D80" w:rsidRPr="00627D80" w:rsidRDefault="00627D80" w:rsidP="00627D80">
      <w:r w:rsidRPr="00916C0A">
        <w:rPr>
          <w:b/>
          <w:bCs/>
        </w:rPr>
        <w:t xml:space="preserve">Remove </w:t>
      </w:r>
      <w:r w:rsidRPr="00916C0A">
        <w:t xml:space="preserve">the software object from the </w:t>
      </w:r>
      <w:r w:rsidR="00A82D93" w:rsidRPr="00916C0A">
        <w:rPr>
          <w:rFonts w:cstheme="minorHAnsi"/>
          <w:b/>
          <w:bCs/>
        </w:rPr>
        <w:t>software components</w:t>
      </w:r>
    </w:p>
    <w:p w14:paraId="31493D3D" w14:textId="4D0F8843" w:rsidR="00627D80" w:rsidRDefault="00627D80" w:rsidP="00627D80">
      <w:pPr>
        <w:pStyle w:val="Heading2"/>
      </w:pPr>
      <w:r>
        <w:lastRenderedPageBreak/>
        <w:t xml:space="preserve">Class </w:t>
      </w:r>
      <w:proofErr w:type="spellStart"/>
      <w:r>
        <w:t>HeavyHardware</w:t>
      </w:r>
      <w:proofErr w:type="spellEnd"/>
    </w:p>
    <w:p w14:paraId="02E2F671" w14:textId="4B9917C1" w:rsidR="00627D80" w:rsidRDefault="00627D80" w:rsidP="00627D80">
      <w:r>
        <w:t xml:space="preserve">In the file </w:t>
      </w:r>
      <w:r w:rsidRPr="00D64662">
        <w:rPr>
          <w:rFonts w:ascii="Consolas" w:hAnsi="Consolas"/>
          <w:b/>
          <w:bCs/>
        </w:rPr>
        <w:t>heavy_hardware.py</w:t>
      </w:r>
      <w:r>
        <w:t xml:space="preserve"> implement the </w:t>
      </w:r>
      <w:proofErr w:type="spellStart"/>
      <w:r w:rsidRPr="00D64662">
        <w:rPr>
          <w:rFonts w:ascii="Consolas" w:hAnsi="Consolas"/>
          <w:b/>
          <w:bCs/>
        </w:rPr>
        <w:t>HeavyHardware</w:t>
      </w:r>
      <w:proofErr w:type="spellEnd"/>
      <w:r>
        <w:t xml:space="preserve"> class:</w:t>
      </w:r>
    </w:p>
    <w:p w14:paraId="14647A9F" w14:textId="394C520D" w:rsidR="00A82D93" w:rsidRPr="00A82D93" w:rsidRDefault="004934ED" w:rsidP="00A82D93">
      <w:pPr>
        <w:pStyle w:val="ListParagraph"/>
        <w:numPr>
          <w:ilvl w:val="0"/>
          <w:numId w:val="41"/>
        </w:numPr>
      </w:pPr>
      <w:r>
        <w:t>H</w:t>
      </w:r>
      <w:r w:rsidR="00A82D93">
        <w:rPr>
          <w:b/>
          <w:bCs/>
        </w:rPr>
        <w:t>eavy</w:t>
      </w:r>
      <w:r w:rsidR="00A82D93">
        <w:t xml:space="preserve"> hardware is a </w:t>
      </w:r>
      <w:r w:rsidR="00A82D93" w:rsidRPr="00A82D93">
        <w:rPr>
          <w:b/>
          <w:bCs/>
        </w:rPr>
        <w:t xml:space="preserve">type of </w:t>
      </w:r>
      <w:r w:rsidR="00A82D93">
        <w:rPr>
          <w:b/>
          <w:bCs/>
        </w:rPr>
        <w:t>hardware</w:t>
      </w:r>
      <w:r w:rsidR="00A82D93">
        <w:t xml:space="preserve">, and its </w:t>
      </w:r>
      <w:r w:rsidR="00A82D93" w:rsidRPr="00A82D93">
        <w:rPr>
          <w:b/>
          <w:bCs/>
        </w:rPr>
        <w:t>type</w:t>
      </w:r>
      <w:r w:rsidR="00A82D93">
        <w:t xml:space="preserve"> is </w:t>
      </w:r>
      <w:r w:rsidR="00A82D93" w:rsidRPr="00A82D93">
        <w:rPr>
          <w:b/>
          <w:bCs/>
        </w:rPr>
        <w:t>"</w:t>
      </w:r>
      <w:r w:rsidR="00A82D93">
        <w:rPr>
          <w:rFonts w:ascii="Consolas" w:hAnsi="Consolas"/>
          <w:b/>
          <w:bCs/>
        </w:rPr>
        <w:t>Heavy</w:t>
      </w:r>
      <w:r w:rsidR="00A82D93" w:rsidRPr="00A82D93">
        <w:rPr>
          <w:b/>
          <w:bCs/>
        </w:rPr>
        <w:t>"</w:t>
      </w:r>
    </w:p>
    <w:p w14:paraId="3799FA0A" w14:textId="0E89BFFD" w:rsidR="00627D80" w:rsidRDefault="00A82D93" w:rsidP="00EA1827">
      <w:pPr>
        <w:pStyle w:val="ListParagraph"/>
        <w:numPr>
          <w:ilvl w:val="0"/>
          <w:numId w:val="41"/>
        </w:numPr>
      </w:pPr>
      <w:r>
        <w:t>It</w:t>
      </w:r>
      <w:r w:rsidR="00627D80">
        <w:t xml:space="preserve"> has </w:t>
      </w:r>
      <w:r w:rsidRPr="00A82D93">
        <w:rPr>
          <w:b/>
          <w:bCs/>
        </w:rPr>
        <w:t>twice</w:t>
      </w:r>
      <w:r w:rsidR="00627D80" w:rsidRPr="00A82D93">
        <w:rPr>
          <w:b/>
          <w:bCs/>
        </w:rPr>
        <w:t xml:space="preserve"> more capacity</w:t>
      </w:r>
      <w:r w:rsidR="00627D80">
        <w:t xml:space="preserve"> than the given </w:t>
      </w:r>
      <w:r w:rsidR="004934ED">
        <w:t>value</w:t>
      </w:r>
    </w:p>
    <w:p w14:paraId="1EA6A8A0" w14:textId="46223CD1" w:rsidR="002A3F0E" w:rsidRDefault="002A3F0E" w:rsidP="00627D80">
      <w:pPr>
        <w:pStyle w:val="ListParagraph"/>
        <w:numPr>
          <w:ilvl w:val="0"/>
          <w:numId w:val="41"/>
        </w:numPr>
      </w:pPr>
      <w:r w:rsidRPr="002A3F0E">
        <w:t xml:space="preserve">Its </w:t>
      </w:r>
      <w:r w:rsidRPr="00A82D93">
        <w:rPr>
          <w:b/>
          <w:bCs/>
        </w:rPr>
        <w:t>memory</w:t>
      </w:r>
      <w:r w:rsidRPr="002A3F0E">
        <w:t xml:space="preserve"> is </w:t>
      </w:r>
      <w:r w:rsidRPr="002A3F0E">
        <w:rPr>
          <w:b/>
          <w:bCs/>
        </w:rPr>
        <w:t>75%</w:t>
      </w:r>
      <w:r w:rsidRPr="002A3F0E">
        <w:t xml:space="preserve"> from the given </w:t>
      </w:r>
      <w:r w:rsidR="004934ED">
        <w:t>value</w:t>
      </w:r>
      <w:r w:rsidR="00322CE4">
        <w:t xml:space="preserve">.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2B56FFAA" w14:textId="3FB459A3" w:rsidR="00627D80" w:rsidRDefault="00627D80" w:rsidP="00627D80">
      <w:pPr>
        <w:pStyle w:val="Heading2"/>
      </w:pPr>
      <w:r>
        <w:t xml:space="preserve">Class </w:t>
      </w:r>
      <w:proofErr w:type="spellStart"/>
      <w:r>
        <w:t>PowerHardware</w:t>
      </w:r>
      <w:proofErr w:type="spellEnd"/>
    </w:p>
    <w:p w14:paraId="439AE6F0" w14:textId="412A5B6B" w:rsidR="00627D80" w:rsidRDefault="00627D80" w:rsidP="00627D80">
      <w:r>
        <w:t xml:space="preserve">In the file </w:t>
      </w:r>
      <w:r w:rsidRPr="009A01B5">
        <w:rPr>
          <w:rFonts w:ascii="Consolas" w:hAnsi="Consolas"/>
          <w:b/>
          <w:bCs/>
        </w:rPr>
        <w:t>power_hardware.py</w:t>
      </w:r>
      <w:r>
        <w:t xml:space="preserve"> implement the </w:t>
      </w:r>
      <w:proofErr w:type="spellStart"/>
      <w:r w:rsidRPr="009A01B5">
        <w:rPr>
          <w:rFonts w:ascii="Consolas" w:hAnsi="Consolas"/>
          <w:b/>
          <w:bCs/>
        </w:rPr>
        <w:t>PowerHardware</w:t>
      </w:r>
      <w:proofErr w:type="spellEnd"/>
      <w:r>
        <w:t xml:space="preserve"> class:</w:t>
      </w:r>
    </w:p>
    <w:p w14:paraId="0492745E" w14:textId="2807E3CF" w:rsidR="00A82D93" w:rsidRPr="00A82D93" w:rsidRDefault="00A82D93" w:rsidP="00A82D93">
      <w:pPr>
        <w:pStyle w:val="ListParagraph"/>
        <w:numPr>
          <w:ilvl w:val="0"/>
          <w:numId w:val="41"/>
        </w:numPr>
      </w:pPr>
      <w:r>
        <w:t xml:space="preserve">The </w:t>
      </w:r>
      <w:r>
        <w:rPr>
          <w:b/>
          <w:bCs/>
        </w:rPr>
        <w:t>power</w:t>
      </w:r>
      <w:r>
        <w:t xml:space="preserve"> hardware is a </w:t>
      </w:r>
      <w:r w:rsidRPr="00A82D93">
        <w:rPr>
          <w:b/>
          <w:bCs/>
        </w:rPr>
        <w:t xml:space="preserve">type of </w:t>
      </w:r>
      <w:r>
        <w:rPr>
          <w:b/>
          <w:bCs/>
        </w:rPr>
        <w:t>hardware</w:t>
      </w:r>
      <w:r>
        <w:t xml:space="preserve">, and its </w:t>
      </w:r>
      <w:r w:rsidRPr="00A82D93">
        <w:rPr>
          <w:b/>
          <w:bCs/>
        </w:rPr>
        <w:t>type</w:t>
      </w:r>
      <w:r>
        <w:t xml:space="preserve"> is </w:t>
      </w:r>
      <w:r w:rsidRPr="00A82D93">
        <w:rPr>
          <w:b/>
          <w:bCs/>
        </w:rPr>
        <w:t>"</w:t>
      </w:r>
      <w:r>
        <w:rPr>
          <w:rFonts w:ascii="Consolas" w:hAnsi="Consolas"/>
          <w:b/>
          <w:bCs/>
        </w:rPr>
        <w:t>Power</w:t>
      </w:r>
      <w:r w:rsidRPr="00A82D93">
        <w:rPr>
          <w:b/>
          <w:bCs/>
        </w:rPr>
        <w:t>"</w:t>
      </w:r>
    </w:p>
    <w:p w14:paraId="18BF4725" w14:textId="3F51407C" w:rsidR="002A3F0E" w:rsidRDefault="002A3F0E" w:rsidP="008A6D0A">
      <w:pPr>
        <w:pStyle w:val="ListParagraph"/>
        <w:numPr>
          <w:ilvl w:val="0"/>
          <w:numId w:val="41"/>
        </w:numPr>
      </w:pPr>
      <w:r w:rsidRPr="002A3F0E">
        <w:t xml:space="preserve">Its capacity is </w:t>
      </w:r>
      <w:r w:rsidRPr="00A82D93">
        <w:rPr>
          <w:b/>
          <w:bCs/>
        </w:rPr>
        <w:t>25%</w:t>
      </w:r>
      <w:r w:rsidRPr="002A3F0E">
        <w:t xml:space="preserve"> </w:t>
      </w:r>
      <w:r w:rsidR="004934ED">
        <w:t>of</w:t>
      </w:r>
      <w:r w:rsidRPr="002A3F0E">
        <w:t xml:space="preserve"> the given </w:t>
      </w:r>
      <w:r w:rsidR="004934ED">
        <w:t>value</w:t>
      </w:r>
      <w:r w:rsidR="00322CE4">
        <w:rPr>
          <w:lang w:val="bg-BG"/>
        </w:rPr>
        <w:t>.</w:t>
      </w:r>
      <w:r w:rsidR="00322CE4">
        <w:t xml:space="preserve">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15F2B55C" w14:textId="0479668B" w:rsidR="00627D80" w:rsidRDefault="00A82D93" w:rsidP="00627D80">
      <w:pPr>
        <w:pStyle w:val="ListParagraph"/>
        <w:numPr>
          <w:ilvl w:val="0"/>
          <w:numId w:val="41"/>
        </w:numPr>
      </w:pPr>
      <w:r>
        <w:t>It</w:t>
      </w:r>
      <w:r w:rsidR="00627D80">
        <w:t xml:space="preserve"> has </w:t>
      </w:r>
      <w:r w:rsidR="00627D80" w:rsidRPr="009060D2">
        <w:rPr>
          <w:b/>
          <w:bCs/>
        </w:rPr>
        <w:t>75% more memory</w:t>
      </w:r>
      <w:r w:rsidR="00627D80">
        <w:t xml:space="preserve"> than the given </w:t>
      </w:r>
      <w:r w:rsidR="004934ED">
        <w:t>value</w:t>
      </w:r>
      <w:r w:rsidR="00322CE4">
        <w:t xml:space="preserve">.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67EB5039" w14:textId="19488FE8" w:rsidR="00627D80" w:rsidRDefault="00627D80" w:rsidP="00627D80">
      <w:pPr>
        <w:pStyle w:val="Heading2"/>
      </w:pPr>
      <w:r>
        <w:t>Class System</w:t>
      </w:r>
    </w:p>
    <w:p w14:paraId="0FC56A50" w14:textId="3B0E1D8C" w:rsidR="00627D80" w:rsidRDefault="00627D80" w:rsidP="00627D80">
      <w:r>
        <w:t xml:space="preserve">The System class is where </w:t>
      </w:r>
      <w:r w:rsidRPr="009060D2">
        <w:rPr>
          <w:b/>
          <w:bCs/>
        </w:rPr>
        <w:t>all the logic</w:t>
      </w:r>
      <w:r>
        <w:t xml:space="preserve"> of the task will be implemented</w:t>
      </w:r>
    </w:p>
    <w:p w14:paraId="2790463F" w14:textId="3AA54034" w:rsidR="00627D80" w:rsidRDefault="00952368" w:rsidP="00627D80">
      <w:r>
        <w:t xml:space="preserve">The class should have the following </w:t>
      </w:r>
      <w:r w:rsidRPr="009060D2">
        <w:rPr>
          <w:b/>
          <w:bCs/>
        </w:rPr>
        <w:t>attributes</w:t>
      </w:r>
      <w:r>
        <w:t>:</w:t>
      </w:r>
    </w:p>
    <w:p w14:paraId="16ACAAC7" w14:textId="38B0060F" w:rsidR="00952368" w:rsidRDefault="00952368" w:rsidP="00952368">
      <w:pPr>
        <w:pStyle w:val="ListParagraph"/>
        <w:numPr>
          <w:ilvl w:val="0"/>
          <w:numId w:val="42"/>
        </w:numPr>
      </w:pPr>
      <w:r w:rsidRPr="009060D2">
        <w:rPr>
          <w:rFonts w:ascii="Consolas" w:hAnsi="Consolas"/>
          <w:b/>
          <w:bCs/>
        </w:rPr>
        <w:t>_hardware</w:t>
      </w:r>
      <w:r>
        <w:t xml:space="preserve"> - </w:t>
      </w:r>
      <w:r w:rsidR="00BF1947">
        <w:t xml:space="preserve">an </w:t>
      </w:r>
      <w:r w:rsidR="00BF1947" w:rsidRPr="00BF1947">
        <w:rPr>
          <w:b/>
          <w:bCs/>
        </w:rPr>
        <w:t>empty</w:t>
      </w:r>
      <w:r w:rsidR="00BF1947">
        <w:t xml:space="preserve"> </w:t>
      </w:r>
      <w:r w:rsidRPr="009060D2">
        <w:rPr>
          <w:b/>
          <w:bCs/>
        </w:rPr>
        <w:t xml:space="preserve">list </w:t>
      </w:r>
      <w:r w:rsidR="00BF1947" w:rsidRPr="00BF1947">
        <w:t>that will be</w:t>
      </w:r>
      <w:r w:rsidR="00BF1947">
        <w:rPr>
          <w:b/>
          <w:bCs/>
        </w:rPr>
        <w:t xml:space="preserve"> </w:t>
      </w:r>
      <w:r>
        <w:t xml:space="preserve">storing all the </w:t>
      </w:r>
      <w:r w:rsidRPr="009060D2">
        <w:rPr>
          <w:b/>
          <w:bCs/>
        </w:rPr>
        <w:t>hardware</w:t>
      </w:r>
      <w:r w:rsidR="00BF1947">
        <w:rPr>
          <w:b/>
          <w:bCs/>
        </w:rPr>
        <w:t xml:space="preserve"> components</w:t>
      </w:r>
    </w:p>
    <w:p w14:paraId="234F6937" w14:textId="547BCAF1" w:rsidR="00952368" w:rsidRDefault="00952368" w:rsidP="00952368">
      <w:pPr>
        <w:pStyle w:val="ListParagraph"/>
        <w:numPr>
          <w:ilvl w:val="0"/>
          <w:numId w:val="42"/>
        </w:numPr>
      </w:pPr>
      <w:r w:rsidRPr="009060D2">
        <w:rPr>
          <w:rFonts w:ascii="Consolas" w:hAnsi="Consolas"/>
          <w:b/>
          <w:bCs/>
        </w:rPr>
        <w:t>_software</w:t>
      </w:r>
      <w:r>
        <w:t xml:space="preserve"> - </w:t>
      </w:r>
      <w:r w:rsidR="00BF1947">
        <w:t xml:space="preserve">an </w:t>
      </w:r>
      <w:r w:rsidR="00BF1947" w:rsidRPr="00BF1947">
        <w:rPr>
          <w:b/>
          <w:bCs/>
        </w:rPr>
        <w:t>empty</w:t>
      </w:r>
      <w:r w:rsidR="00BF1947">
        <w:t xml:space="preserve"> </w:t>
      </w:r>
      <w:r w:rsidRPr="009060D2">
        <w:rPr>
          <w:b/>
          <w:bCs/>
        </w:rPr>
        <w:t>list</w:t>
      </w:r>
      <w:r>
        <w:t xml:space="preserve"> </w:t>
      </w:r>
      <w:r w:rsidR="00BF1947" w:rsidRPr="00BF1947">
        <w:t>that will be</w:t>
      </w:r>
      <w:r w:rsidR="00BF1947">
        <w:t xml:space="preserve"> </w:t>
      </w:r>
      <w:r>
        <w:t xml:space="preserve">storing all the </w:t>
      </w:r>
      <w:r w:rsidRPr="009060D2">
        <w:rPr>
          <w:b/>
          <w:bCs/>
        </w:rPr>
        <w:t>software</w:t>
      </w:r>
      <w:r w:rsidR="00BF1947">
        <w:rPr>
          <w:b/>
          <w:bCs/>
        </w:rPr>
        <w:t xml:space="preserve"> components</w:t>
      </w:r>
    </w:p>
    <w:p w14:paraId="6D4570ED" w14:textId="5F6E6DFF" w:rsidR="00952368" w:rsidRDefault="00952368" w:rsidP="00952368">
      <w:pPr>
        <w:pStyle w:val="Heading3"/>
      </w:pPr>
      <w:r>
        <w:t>Methods</w:t>
      </w:r>
    </w:p>
    <w:p w14:paraId="2A7EB10C" w14:textId="003933D8" w:rsidR="00952368" w:rsidRDefault="00952368" w:rsidP="00952368">
      <w:r w:rsidRPr="009060D2">
        <w:rPr>
          <w:b/>
          <w:bCs/>
        </w:rPr>
        <w:t>All</w:t>
      </w:r>
      <w:r>
        <w:t xml:space="preserve"> described </w:t>
      </w:r>
      <w:r w:rsidRPr="009060D2">
        <w:rPr>
          <w:b/>
          <w:bCs/>
        </w:rPr>
        <w:t>methods</w:t>
      </w:r>
      <w:r>
        <w:t xml:space="preserve"> below should be </w:t>
      </w:r>
      <w:r w:rsidRPr="009060D2">
        <w:rPr>
          <w:b/>
          <w:bCs/>
        </w:rPr>
        <w:t>static</w:t>
      </w:r>
      <w:r>
        <w:t>!</w:t>
      </w:r>
    </w:p>
    <w:p w14:paraId="2D868730" w14:textId="4E8C969A" w:rsidR="00952368" w:rsidRDefault="00952368" w:rsidP="00952368">
      <w:pPr>
        <w:pStyle w:val="Heading4"/>
      </w:pPr>
      <w:proofErr w:type="spellStart"/>
      <w:r>
        <w:t>register_power_</w:t>
      </w:r>
      <w:proofErr w:type="gramStart"/>
      <w:r>
        <w:t>hardware</w:t>
      </w:r>
      <w:proofErr w:type="spellEnd"/>
      <w:r>
        <w:t>(</w:t>
      </w:r>
      <w:proofErr w:type="gramEnd"/>
      <w:r>
        <w:t>name:</w:t>
      </w:r>
      <w:r w:rsidR="00BF1947">
        <w:t xml:space="preserve"> </w:t>
      </w:r>
      <w:r>
        <w:t>str, capacity:</w:t>
      </w:r>
      <w:r w:rsidR="00BF1947">
        <w:t xml:space="preserve"> </w:t>
      </w:r>
      <w:r>
        <w:t>int, memory:</w:t>
      </w:r>
      <w:r w:rsidR="00BF1947">
        <w:t xml:space="preserve"> </w:t>
      </w:r>
      <w:r>
        <w:t>int)</w:t>
      </w:r>
    </w:p>
    <w:p w14:paraId="77ED649E" w14:textId="3ABB5C6D" w:rsidR="00952368" w:rsidRDefault="00952368" w:rsidP="00952368">
      <w:r>
        <w:t xml:space="preserve">Create a </w:t>
      </w:r>
      <w:proofErr w:type="spellStart"/>
      <w:r w:rsidRPr="009060D2">
        <w:rPr>
          <w:rFonts w:ascii="Consolas" w:hAnsi="Consolas"/>
          <w:b/>
          <w:bCs/>
        </w:rPr>
        <w:t>PowerHardware</w:t>
      </w:r>
      <w:proofErr w:type="spellEnd"/>
      <w:r>
        <w:t xml:space="preserve"> instance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hardware list</w:t>
      </w:r>
    </w:p>
    <w:p w14:paraId="5DFB1D63" w14:textId="6973BEDB" w:rsidR="00952368" w:rsidRDefault="00952368" w:rsidP="00952368">
      <w:pPr>
        <w:pStyle w:val="Heading4"/>
      </w:pPr>
      <w:proofErr w:type="spellStart"/>
      <w:r>
        <w:t>register_heavy_</w:t>
      </w:r>
      <w:proofErr w:type="gramStart"/>
      <w:r>
        <w:t>hardware</w:t>
      </w:r>
      <w:proofErr w:type="spellEnd"/>
      <w:r>
        <w:t>(</w:t>
      </w:r>
      <w:proofErr w:type="gramEnd"/>
      <w:r>
        <w:t>name:</w:t>
      </w:r>
      <w:r w:rsidR="00BF1947">
        <w:t xml:space="preserve"> </w:t>
      </w:r>
      <w:r>
        <w:t>str, capacity:</w:t>
      </w:r>
      <w:r w:rsidR="00BF1947">
        <w:t xml:space="preserve"> </w:t>
      </w:r>
      <w:r>
        <w:t>int, memory:</w:t>
      </w:r>
      <w:r w:rsidR="00BF1947">
        <w:t xml:space="preserve"> </w:t>
      </w:r>
      <w:r>
        <w:t>int)</w:t>
      </w:r>
    </w:p>
    <w:p w14:paraId="4CB26CF9" w14:textId="102DE5B0" w:rsidR="00952368" w:rsidRDefault="00952368" w:rsidP="00952368">
      <w:r>
        <w:t xml:space="preserve">Create a </w:t>
      </w:r>
      <w:proofErr w:type="spellStart"/>
      <w:r w:rsidRPr="009060D2">
        <w:rPr>
          <w:rFonts w:ascii="Consolas" w:hAnsi="Consolas"/>
          <w:b/>
          <w:bCs/>
        </w:rPr>
        <w:t>HeavyHardware</w:t>
      </w:r>
      <w:proofErr w:type="spellEnd"/>
      <w:r>
        <w:t xml:space="preserve"> instance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hardware list</w:t>
      </w:r>
    </w:p>
    <w:p w14:paraId="3366621B" w14:textId="40FD5020" w:rsidR="00952368" w:rsidRDefault="00952368" w:rsidP="00952368">
      <w:pPr>
        <w:pStyle w:val="Heading4"/>
      </w:pPr>
      <w:proofErr w:type="spellStart"/>
      <w:r>
        <w:t>register_express_</w:t>
      </w:r>
      <w:proofErr w:type="gramStart"/>
      <w:r>
        <w:t>software</w:t>
      </w:r>
      <w:proofErr w:type="spellEnd"/>
      <w:r>
        <w:t>(</w:t>
      </w:r>
      <w:proofErr w:type="spellStart"/>
      <w:proofErr w:type="gramEnd"/>
      <w:r>
        <w:t>hardware_name</w:t>
      </w:r>
      <w:proofErr w:type="spellEnd"/>
      <w:r>
        <w:t>: str, name:</w:t>
      </w:r>
      <w:r w:rsidR="00BF1947">
        <w:t xml:space="preserve"> </w:t>
      </w:r>
      <w:r>
        <w:t xml:space="preserve">str, </w:t>
      </w:r>
      <w:proofErr w:type="spellStart"/>
      <w:r>
        <w:t>capacity_consumption</w:t>
      </w:r>
      <w:proofErr w:type="spellEnd"/>
      <w:r>
        <w:t>:</w:t>
      </w:r>
      <w:r w:rsidR="00BF1947">
        <w:t xml:space="preserve"> </w:t>
      </w:r>
      <w:r>
        <w:t xml:space="preserve">int, </w:t>
      </w:r>
      <w:proofErr w:type="spellStart"/>
      <w:r>
        <w:t>memory_consumption</w:t>
      </w:r>
      <w:proofErr w:type="spellEnd"/>
      <w:r>
        <w:t>:</w:t>
      </w:r>
      <w:r w:rsidR="00BF1947">
        <w:t xml:space="preserve"> </w:t>
      </w:r>
      <w:r>
        <w:t>int)</w:t>
      </w:r>
    </w:p>
    <w:p w14:paraId="36FA6B4D" w14:textId="29077603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</w:t>
      </w:r>
      <w:r w:rsidRPr="009060D2">
        <w:rPr>
          <w:b/>
          <w:bCs/>
        </w:rPr>
        <w:t>hardware</w:t>
      </w:r>
      <w:r>
        <w:t xml:space="preserve"> with the given name </w:t>
      </w:r>
      <w:r w:rsidRPr="009060D2">
        <w:rPr>
          <w:b/>
          <w:bCs/>
        </w:rPr>
        <w:t xml:space="preserve">does </w:t>
      </w:r>
      <w:r w:rsidR="009060D2" w:rsidRPr="009060D2">
        <w:rPr>
          <w:b/>
          <w:bCs/>
        </w:rPr>
        <w:t>NOT</w:t>
      </w:r>
      <w:r w:rsidRPr="009060D2">
        <w:rPr>
          <w:b/>
          <w:bCs/>
        </w:rPr>
        <w:t xml:space="preserve"> exist</w:t>
      </w:r>
      <w:r>
        <w:t xml:space="preserve">, return </w:t>
      </w:r>
      <w:r w:rsidR="00BF1947">
        <w:t xml:space="preserve">the </w:t>
      </w:r>
      <w:r>
        <w:t xml:space="preserve">message </w:t>
      </w:r>
      <w:r w:rsidRPr="009060D2">
        <w:rPr>
          <w:rFonts w:ascii="Consolas" w:hAnsi="Consolas"/>
          <w:b/>
          <w:bCs/>
        </w:rPr>
        <w:t>"Hardware does not exist"</w:t>
      </w:r>
    </w:p>
    <w:p w14:paraId="30DE2E7F" w14:textId="0CDAD46C" w:rsidR="00952368" w:rsidRDefault="00952368" w:rsidP="00952368">
      <w:pPr>
        <w:pStyle w:val="ListParagraph"/>
        <w:numPr>
          <w:ilvl w:val="0"/>
          <w:numId w:val="43"/>
        </w:numPr>
      </w:pPr>
      <w:r>
        <w:t>Otherwise, create an</w:t>
      </w:r>
      <w:r w:rsidR="00BF1947">
        <w:t xml:space="preserve"> </w:t>
      </w:r>
      <w:r w:rsidR="00BF1947" w:rsidRPr="00BF1947">
        <w:rPr>
          <w:b/>
          <w:bCs/>
        </w:rPr>
        <w:t>express software</w:t>
      </w:r>
      <w:r>
        <w:t xml:space="preserve">, </w:t>
      </w:r>
      <w:r w:rsidRPr="009060D2">
        <w:rPr>
          <w:b/>
          <w:bCs/>
        </w:rPr>
        <w:t>install it</w:t>
      </w:r>
      <w:r>
        <w:t xml:space="preserve"> on the hardware</w:t>
      </w:r>
      <w:r w:rsidR="00BF1947">
        <w:t>,</w:t>
      </w:r>
      <w:r>
        <w:t xml:space="preserve">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software list</w:t>
      </w:r>
    </w:p>
    <w:p w14:paraId="6B7E1F35" w14:textId="62FECBD4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installation is </w:t>
      </w:r>
      <w:r w:rsidRPr="009060D2">
        <w:rPr>
          <w:b/>
          <w:bCs/>
        </w:rPr>
        <w:t>not possibl</w:t>
      </w:r>
      <w:r w:rsidR="004934ED">
        <w:rPr>
          <w:b/>
          <w:bCs/>
        </w:rPr>
        <w:t>e</w:t>
      </w:r>
      <w:r w:rsidR="004934ED">
        <w:rPr>
          <w:b/>
          <w:bCs/>
          <w:lang w:val="bg-BG"/>
        </w:rPr>
        <w:t>,</w:t>
      </w:r>
      <w:r>
        <w:t xml:space="preserve"> </w:t>
      </w:r>
      <w:r w:rsidR="00490AB5" w:rsidRPr="00F11F81">
        <w:rPr>
          <w:b/>
          <w:bCs/>
        </w:rPr>
        <w:t xml:space="preserve">raise </w:t>
      </w:r>
      <w:r w:rsidR="00490AB5" w:rsidRPr="00A82D93">
        <w:rPr>
          <w:rFonts w:ascii="Consolas" w:hAnsi="Consolas"/>
          <w:b/>
          <w:bCs/>
        </w:rPr>
        <w:t>Exception</w:t>
      </w:r>
      <w:r w:rsidR="00490AB5">
        <w:t xml:space="preserve"> with the message </w:t>
      </w:r>
      <w:r w:rsidR="00490AB5" w:rsidRPr="00F11F81">
        <w:rPr>
          <w:rFonts w:ascii="Consolas" w:hAnsi="Consolas"/>
          <w:b/>
          <w:bCs/>
        </w:rPr>
        <w:t>"Software cannot be installed"</w:t>
      </w:r>
    </w:p>
    <w:p w14:paraId="1EB1AC58" w14:textId="0E7B3BA0" w:rsidR="00952368" w:rsidRDefault="00952368" w:rsidP="00952368">
      <w:pPr>
        <w:pStyle w:val="Heading4"/>
      </w:pPr>
      <w:proofErr w:type="spellStart"/>
      <w:r>
        <w:t>register_light_</w:t>
      </w:r>
      <w:proofErr w:type="gramStart"/>
      <w:r>
        <w:t>software</w:t>
      </w:r>
      <w:proofErr w:type="spellEnd"/>
      <w:r>
        <w:t>(</w:t>
      </w:r>
      <w:proofErr w:type="spellStart"/>
      <w:proofErr w:type="gramEnd"/>
      <w:r>
        <w:t>hardware_name</w:t>
      </w:r>
      <w:proofErr w:type="spellEnd"/>
      <w:r>
        <w:t>: str, name:</w:t>
      </w:r>
      <w:r w:rsidR="00BF65D2">
        <w:rPr>
          <w:lang w:val="bg-BG"/>
        </w:rPr>
        <w:t xml:space="preserve"> </w:t>
      </w:r>
      <w:r>
        <w:t xml:space="preserve">str, </w:t>
      </w:r>
      <w:proofErr w:type="spellStart"/>
      <w:r>
        <w:t>capacity_consumption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 xml:space="preserve">int, </w:t>
      </w:r>
      <w:proofErr w:type="spellStart"/>
      <w:r>
        <w:t>memory_consumption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>int)</w:t>
      </w:r>
    </w:p>
    <w:p w14:paraId="1E69D5C7" w14:textId="65C88D41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</w:t>
      </w:r>
      <w:r w:rsidRPr="009060D2">
        <w:rPr>
          <w:b/>
          <w:bCs/>
        </w:rPr>
        <w:t>hardware</w:t>
      </w:r>
      <w:r>
        <w:t xml:space="preserve"> with the given name </w:t>
      </w:r>
      <w:r w:rsidRPr="009060D2">
        <w:rPr>
          <w:b/>
          <w:bCs/>
        </w:rPr>
        <w:t xml:space="preserve">does </w:t>
      </w:r>
      <w:r w:rsidR="009060D2" w:rsidRPr="009060D2">
        <w:rPr>
          <w:b/>
          <w:bCs/>
        </w:rPr>
        <w:t>NOT</w:t>
      </w:r>
      <w:r w:rsidRPr="009060D2">
        <w:rPr>
          <w:b/>
          <w:bCs/>
        </w:rPr>
        <w:t xml:space="preserve"> exist</w:t>
      </w:r>
      <w:r>
        <w:t xml:space="preserve">, return a message </w:t>
      </w:r>
      <w:r w:rsidRPr="009060D2">
        <w:rPr>
          <w:rFonts w:ascii="Consolas" w:hAnsi="Consolas"/>
          <w:b/>
          <w:bCs/>
        </w:rPr>
        <w:t>"Hardware does not exist"</w:t>
      </w:r>
    </w:p>
    <w:p w14:paraId="5D3AFB5F" w14:textId="3060483D" w:rsidR="00952368" w:rsidRPr="00F0012F" w:rsidRDefault="00952368" w:rsidP="00952368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Otherwise, create a </w:t>
      </w:r>
      <w:r w:rsidR="00BF1947">
        <w:rPr>
          <w:b/>
          <w:bCs/>
        </w:rPr>
        <w:t>light</w:t>
      </w:r>
      <w:r w:rsidR="00BF1947" w:rsidRPr="00BF1947">
        <w:rPr>
          <w:b/>
          <w:bCs/>
        </w:rPr>
        <w:t xml:space="preserve"> software</w:t>
      </w:r>
      <w:r>
        <w:t xml:space="preserve"> instance, </w:t>
      </w:r>
      <w:r w:rsidRPr="00F0012F">
        <w:rPr>
          <w:b/>
          <w:bCs/>
        </w:rPr>
        <w:t>install it</w:t>
      </w:r>
      <w:r>
        <w:t xml:space="preserve"> on the hardware</w:t>
      </w:r>
      <w:r w:rsidR="00BF1947">
        <w:t xml:space="preserve">, </w:t>
      </w:r>
      <w:r>
        <w:t xml:space="preserve">and </w:t>
      </w:r>
      <w:r w:rsidRPr="00F0012F">
        <w:rPr>
          <w:b/>
          <w:bCs/>
        </w:rPr>
        <w:t>add it</w:t>
      </w:r>
      <w:r>
        <w:t xml:space="preserve"> to the </w:t>
      </w:r>
      <w:r w:rsidRPr="00F0012F">
        <w:rPr>
          <w:b/>
          <w:bCs/>
        </w:rPr>
        <w:t>software list</w:t>
      </w:r>
    </w:p>
    <w:p w14:paraId="326AB01A" w14:textId="3FC7321B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installation is </w:t>
      </w:r>
      <w:r w:rsidRPr="00FD2CC7">
        <w:rPr>
          <w:b/>
          <w:bCs/>
        </w:rPr>
        <w:t>not possible</w:t>
      </w:r>
      <w:r w:rsidR="004934ED">
        <w:rPr>
          <w:b/>
          <w:bCs/>
          <w:lang w:val="bg-BG"/>
        </w:rPr>
        <w:t>,</w:t>
      </w:r>
      <w:r>
        <w:t xml:space="preserve"> </w:t>
      </w:r>
      <w:r w:rsidR="00490AB5" w:rsidRPr="00F11F81">
        <w:rPr>
          <w:b/>
          <w:bCs/>
        </w:rPr>
        <w:t xml:space="preserve">raise </w:t>
      </w:r>
      <w:r w:rsidR="00490AB5" w:rsidRPr="00A82D93">
        <w:rPr>
          <w:rFonts w:ascii="Consolas" w:hAnsi="Consolas"/>
          <w:b/>
          <w:bCs/>
        </w:rPr>
        <w:t>Exception</w:t>
      </w:r>
      <w:r w:rsidR="00490AB5">
        <w:t xml:space="preserve"> with the message </w:t>
      </w:r>
      <w:r w:rsidR="00490AB5" w:rsidRPr="00F11F81">
        <w:rPr>
          <w:rFonts w:ascii="Consolas" w:hAnsi="Consolas"/>
          <w:b/>
          <w:bCs/>
        </w:rPr>
        <w:t>"Software cannot be installed"</w:t>
      </w:r>
    </w:p>
    <w:p w14:paraId="15D2AFDF" w14:textId="47F66BCC" w:rsidR="00952368" w:rsidRDefault="00952368" w:rsidP="00952368">
      <w:pPr>
        <w:pStyle w:val="Heading4"/>
      </w:pPr>
      <w:proofErr w:type="spellStart"/>
      <w:r>
        <w:lastRenderedPageBreak/>
        <w:t>release_software_</w:t>
      </w:r>
      <w:proofErr w:type="gramStart"/>
      <w:r>
        <w:t>component</w:t>
      </w:r>
      <w:proofErr w:type="spellEnd"/>
      <w:r>
        <w:t>(</w:t>
      </w:r>
      <w:proofErr w:type="spellStart"/>
      <w:proofErr w:type="gramEnd"/>
      <w:r>
        <w:t>hardware_name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 xml:space="preserve">str, </w:t>
      </w:r>
      <w:proofErr w:type="spellStart"/>
      <w:r>
        <w:t>software_name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>str)</w:t>
      </w:r>
    </w:p>
    <w:p w14:paraId="2F6F1EC2" w14:textId="7389F261" w:rsidR="00952368" w:rsidRPr="003E3762" w:rsidRDefault="00952368" w:rsidP="003E3762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If </w:t>
      </w:r>
      <w:r w:rsidRPr="00FD2CC7">
        <w:rPr>
          <w:b/>
          <w:bCs/>
        </w:rPr>
        <w:t>both components exist</w:t>
      </w:r>
      <w:r>
        <w:t xml:space="preserve"> on the system, </w:t>
      </w:r>
      <w:r w:rsidRPr="00FD2CC7">
        <w:rPr>
          <w:b/>
          <w:bCs/>
        </w:rPr>
        <w:t xml:space="preserve">uninstall </w:t>
      </w:r>
      <w:r>
        <w:t xml:space="preserve">the </w:t>
      </w:r>
      <w:r w:rsidRPr="00FD2CC7">
        <w:rPr>
          <w:b/>
          <w:bCs/>
        </w:rPr>
        <w:t>software</w:t>
      </w:r>
      <w:r>
        <w:t xml:space="preserve"> from the given </w:t>
      </w:r>
      <w:r w:rsidRPr="00FD2CC7">
        <w:rPr>
          <w:b/>
          <w:bCs/>
        </w:rPr>
        <w:t>hardware</w:t>
      </w:r>
      <w:r w:rsidR="00490AB5" w:rsidRPr="00490AB5">
        <w:t xml:space="preserve">, </w:t>
      </w:r>
      <w:r w:rsidR="00490AB5">
        <w:t xml:space="preserve">and </w:t>
      </w:r>
      <w:r w:rsidR="00490AB5">
        <w:rPr>
          <w:b/>
          <w:bCs/>
        </w:rPr>
        <w:t>remove</w:t>
      </w:r>
      <w:r w:rsidR="00490AB5" w:rsidRPr="00F0012F">
        <w:rPr>
          <w:b/>
          <w:bCs/>
        </w:rPr>
        <w:t xml:space="preserve"> it</w:t>
      </w:r>
      <w:r w:rsidR="00490AB5">
        <w:t xml:space="preserve"> from the </w:t>
      </w:r>
      <w:r w:rsidR="00490AB5" w:rsidRPr="00F0012F">
        <w:rPr>
          <w:b/>
          <w:bCs/>
        </w:rPr>
        <w:t>software list</w:t>
      </w:r>
    </w:p>
    <w:p w14:paraId="08AF53F1" w14:textId="172F53C5" w:rsidR="00952368" w:rsidRDefault="00952368" w:rsidP="00952368">
      <w:pPr>
        <w:pStyle w:val="ListParagraph"/>
        <w:numPr>
          <w:ilvl w:val="0"/>
          <w:numId w:val="44"/>
        </w:numPr>
      </w:pPr>
      <w:r>
        <w:t xml:space="preserve">Otherwise, </w:t>
      </w:r>
      <w:r w:rsidRPr="00FD2CC7">
        <w:rPr>
          <w:b/>
          <w:bCs/>
        </w:rPr>
        <w:t>return</w:t>
      </w:r>
      <w:r>
        <w:t xml:space="preserve"> a message </w:t>
      </w:r>
      <w:r w:rsidRPr="00056365">
        <w:rPr>
          <w:rFonts w:ascii="Consolas" w:hAnsi="Consolas"/>
          <w:b/>
          <w:bCs/>
        </w:rPr>
        <w:t>"Some of the components do not exi</w:t>
      </w:r>
      <w:r w:rsidR="00162230" w:rsidRPr="00056365">
        <w:rPr>
          <w:rFonts w:ascii="Consolas" w:hAnsi="Consolas"/>
          <w:b/>
          <w:bCs/>
        </w:rPr>
        <w:t>s</w:t>
      </w:r>
      <w:r w:rsidRPr="00056365">
        <w:rPr>
          <w:rFonts w:ascii="Consolas" w:hAnsi="Consolas"/>
          <w:b/>
          <w:bCs/>
        </w:rPr>
        <w:t>t"</w:t>
      </w:r>
    </w:p>
    <w:p w14:paraId="5D278259" w14:textId="3D2CFA26" w:rsidR="00952368" w:rsidRDefault="00952368" w:rsidP="00952368">
      <w:pPr>
        <w:pStyle w:val="Heading4"/>
      </w:pPr>
      <w:proofErr w:type="gramStart"/>
      <w:r>
        <w:t>analyze(</w:t>
      </w:r>
      <w:proofErr w:type="gramEnd"/>
      <w:r>
        <w:t>)</w:t>
      </w:r>
    </w:p>
    <w:p w14:paraId="0185685D" w14:textId="3F7E2871" w:rsidR="00952368" w:rsidRDefault="00952368" w:rsidP="00952368">
      <w:r w:rsidRPr="00E37EF9">
        <w:rPr>
          <w:b/>
          <w:bCs/>
        </w:rPr>
        <w:t xml:space="preserve">Return </w:t>
      </w:r>
      <w:r>
        <w:t xml:space="preserve">the following </w:t>
      </w:r>
      <w:r w:rsidRPr="00E37EF9">
        <w:rPr>
          <w:b/>
          <w:bCs/>
        </w:rPr>
        <w:t>information</w:t>
      </w:r>
      <w:r w:rsidR="00DD3B28">
        <w:t xml:space="preserve"> (as a string)</w:t>
      </w:r>
      <w:r w:rsidR="00BF65D2">
        <w:t xml:space="preserve"> for</w:t>
      </w:r>
      <w:r w:rsidR="006E6398">
        <w:t xml:space="preserve"> </w:t>
      </w:r>
      <w:r w:rsidR="00BF65D2">
        <w:t>t</w:t>
      </w:r>
      <w:r w:rsidR="006E6398">
        <w:t xml:space="preserve">he </w:t>
      </w:r>
      <w:r w:rsidR="006E6398" w:rsidRPr="006E6398">
        <w:rPr>
          <w:b/>
          <w:bCs/>
        </w:rPr>
        <w:t>total memory</w:t>
      </w:r>
      <w:r w:rsidR="006E6398">
        <w:t xml:space="preserve"> and </w:t>
      </w:r>
      <w:r w:rsidR="006E6398" w:rsidRPr="006E6398">
        <w:rPr>
          <w:b/>
          <w:bCs/>
        </w:rPr>
        <w:t>capacity</w:t>
      </w:r>
      <w:r w:rsidR="006E6398">
        <w:t xml:space="preserve"> used </w:t>
      </w:r>
      <w:r w:rsidR="00BF65D2">
        <w:t>(</w:t>
      </w:r>
      <w:r w:rsidR="006E6398">
        <w:t xml:space="preserve">calculated </w:t>
      </w:r>
      <w:r w:rsidR="006674AD">
        <w:t>for</w:t>
      </w:r>
      <w:r w:rsidR="006E6398">
        <w:t xml:space="preserve"> </w:t>
      </w:r>
      <w:r w:rsidR="006E6398" w:rsidRPr="006E6398">
        <w:rPr>
          <w:b/>
          <w:bCs/>
        </w:rPr>
        <w:t>all hardware components</w:t>
      </w:r>
      <w:r w:rsidR="006E6398">
        <w:t xml:space="preserve"> in the system</w:t>
      </w:r>
      <w:r w:rsidR="00BF65D2">
        <w:t>)</w:t>
      </w:r>
      <w:r w:rsidR="00DD3B28">
        <w:t>:</w:t>
      </w:r>
    </w:p>
    <w:p w14:paraId="5F94D9E7" w14:textId="6C99CBD4" w:rsidR="00952368" w:rsidRDefault="00BF1947" w:rsidP="00952368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952368" w:rsidRPr="00E37EF9">
        <w:rPr>
          <w:rFonts w:ascii="Consolas" w:hAnsi="Consolas"/>
          <w:b/>
          <w:bCs/>
        </w:rPr>
        <w:t>System Analysis</w:t>
      </w:r>
      <w:r w:rsidR="00952368" w:rsidRPr="00E37EF9">
        <w:rPr>
          <w:rFonts w:ascii="Consolas" w:hAnsi="Consolas"/>
          <w:b/>
          <w:bCs/>
        </w:rPr>
        <w:br/>
        <w:t>Hardware Components: {</w:t>
      </w:r>
      <w:proofErr w:type="spellStart"/>
      <w:r w:rsidR="006674AD">
        <w:rPr>
          <w:rFonts w:ascii="Consolas" w:hAnsi="Consolas"/>
          <w:b/>
          <w:bCs/>
        </w:rPr>
        <w:t>number_</w:t>
      </w:r>
      <w:r w:rsidR="00DD3B28" w:rsidRPr="00E37EF9">
        <w:rPr>
          <w:rFonts w:ascii="Consolas" w:hAnsi="Consolas"/>
          <w:b/>
          <w:bCs/>
        </w:rPr>
        <w:t>of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hardware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components</w:t>
      </w:r>
      <w:proofErr w:type="spellEnd"/>
      <w:r w:rsidR="00952368" w:rsidRPr="00E37EF9">
        <w:rPr>
          <w:rFonts w:ascii="Consolas" w:hAnsi="Consolas"/>
          <w:b/>
          <w:bCs/>
        </w:rPr>
        <w:t>}</w:t>
      </w:r>
      <w:r w:rsidR="00952368" w:rsidRPr="00E37EF9">
        <w:rPr>
          <w:rFonts w:ascii="Consolas" w:hAnsi="Consolas"/>
          <w:b/>
          <w:bCs/>
        </w:rPr>
        <w:br/>
        <w:t>Software Components: {</w:t>
      </w:r>
      <w:proofErr w:type="spellStart"/>
      <w:r w:rsidR="006674AD">
        <w:rPr>
          <w:rFonts w:ascii="Consolas" w:hAnsi="Consolas"/>
          <w:b/>
          <w:bCs/>
        </w:rPr>
        <w:t>number_</w:t>
      </w:r>
      <w:r w:rsidR="00DD3B28" w:rsidRPr="00E37EF9">
        <w:rPr>
          <w:rFonts w:ascii="Consolas" w:hAnsi="Consolas"/>
          <w:b/>
          <w:bCs/>
        </w:rPr>
        <w:t>of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software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components</w:t>
      </w:r>
      <w:proofErr w:type="spellEnd"/>
      <w:r w:rsidR="00DD3B28" w:rsidRPr="00E37EF9">
        <w:rPr>
          <w:rFonts w:ascii="Consolas" w:hAnsi="Consolas"/>
          <w:b/>
          <w:bCs/>
        </w:rPr>
        <w:t>}</w:t>
      </w:r>
      <w:r w:rsidR="00DD3B28" w:rsidRPr="00E37EF9">
        <w:rPr>
          <w:rFonts w:ascii="Consolas" w:hAnsi="Consolas"/>
          <w:b/>
          <w:bCs/>
        </w:rPr>
        <w:br/>
      </w:r>
      <w:r w:rsidR="00952368" w:rsidRPr="00E37EF9">
        <w:rPr>
          <w:rFonts w:ascii="Consolas" w:hAnsi="Consolas"/>
          <w:b/>
          <w:bCs/>
        </w:rPr>
        <w:t>Total Operational Memory: {</w:t>
      </w:r>
      <w:r w:rsidR="00BF65D2">
        <w:rPr>
          <w:rFonts w:ascii="Consolas" w:hAnsi="Consolas"/>
          <w:b/>
          <w:bCs/>
        </w:rPr>
        <w:t xml:space="preserve">total memory consumption for all </w:t>
      </w:r>
      <w:r w:rsidR="00BF65D2" w:rsidRPr="00BF65D2">
        <w:rPr>
          <w:rFonts w:ascii="Consolas" w:hAnsi="Consolas"/>
          <w:b/>
          <w:bCs/>
        </w:rPr>
        <w:t>registered software components</w:t>
      </w:r>
      <w:r w:rsidR="00DD3B28" w:rsidRPr="00E37EF9">
        <w:rPr>
          <w:rFonts w:ascii="Consolas" w:hAnsi="Consolas"/>
          <w:b/>
          <w:bCs/>
        </w:rPr>
        <w:t>}</w:t>
      </w:r>
      <w:r w:rsidR="00BF65D2">
        <w:rPr>
          <w:rFonts w:ascii="Consolas" w:hAnsi="Consolas"/>
          <w:b/>
          <w:bCs/>
        </w:rPr>
        <w:t xml:space="preserve"> / {total </w:t>
      </w:r>
      <w:r w:rsidR="00BF65D2" w:rsidRPr="00BF65D2">
        <w:rPr>
          <w:rFonts w:ascii="Consolas" w:hAnsi="Consolas"/>
          <w:b/>
          <w:bCs/>
        </w:rPr>
        <w:t xml:space="preserve">memory </w:t>
      </w:r>
      <w:r w:rsidR="00BF65D2">
        <w:rPr>
          <w:rFonts w:ascii="Consolas" w:hAnsi="Consolas"/>
          <w:b/>
          <w:bCs/>
        </w:rPr>
        <w:t>for</w:t>
      </w:r>
      <w:r w:rsidR="00BF65D2" w:rsidRPr="00BF65D2">
        <w:rPr>
          <w:rFonts w:ascii="Consolas" w:hAnsi="Consolas"/>
          <w:b/>
          <w:bCs/>
        </w:rPr>
        <w:t xml:space="preserve"> all registered hardware components</w:t>
      </w:r>
      <w:r w:rsidR="00BF65D2">
        <w:rPr>
          <w:rFonts w:ascii="Consolas" w:hAnsi="Consolas"/>
          <w:b/>
          <w:bCs/>
        </w:rPr>
        <w:t>}</w:t>
      </w:r>
      <w:r w:rsidR="00DD3B28" w:rsidRPr="00E37EF9">
        <w:rPr>
          <w:rFonts w:ascii="Consolas" w:hAnsi="Consolas"/>
          <w:b/>
          <w:bCs/>
        </w:rPr>
        <w:br/>
      </w:r>
      <w:r w:rsidR="00773F98">
        <w:rPr>
          <w:rFonts w:ascii="Consolas" w:hAnsi="Consolas"/>
          <w:b/>
          <w:bCs/>
        </w:rPr>
        <w:t xml:space="preserve">Total </w:t>
      </w:r>
      <w:r w:rsidR="00952368" w:rsidRPr="00E37EF9">
        <w:rPr>
          <w:rFonts w:ascii="Consolas" w:hAnsi="Consolas"/>
          <w:b/>
          <w:bCs/>
        </w:rPr>
        <w:t>Capacity Taken: {</w:t>
      </w:r>
      <w:r w:rsidR="00BF65D2">
        <w:rPr>
          <w:rFonts w:ascii="Consolas" w:hAnsi="Consolas"/>
          <w:b/>
          <w:bCs/>
        </w:rPr>
        <w:t xml:space="preserve">total </w:t>
      </w:r>
      <w:r w:rsidR="006674AD">
        <w:rPr>
          <w:rFonts w:ascii="Consolas" w:hAnsi="Consolas"/>
          <w:b/>
          <w:bCs/>
        </w:rPr>
        <w:t>capacity</w:t>
      </w:r>
      <w:r w:rsidR="00BF65D2">
        <w:rPr>
          <w:rFonts w:ascii="Consolas" w:hAnsi="Consolas"/>
          <w:b/>
          <w:bCs/>
        </w:rPr>
        <w:t xml:space="preserve"> </w:t>
      </w:r>
      <w:r w:rsidR="00BF65D2">
        <w:rPr>
          <w:rFonts w:ascii="Consolas" w:hAnsi="Consolas"/>
          <w:b/>
          <w:bCs/>
        </w:rPr>
        <w:t xml:space="preserve">consumption for all </w:t>
      </w:r>
      <w:r w:rsidR="00BF65D2" w:rsidRPr="00BF65D2">
        <w:rPr>
          <w:rFonts w:ascii="Consolas" w:hAnsi="Consolas"/>
          <w:b/>
          <w:bCs/>
        </w:rPr>
        <w:t>registered software components</w:t>
      </w:r>
      <w:r w:rsidR="00DD3B28" w:rsidRPr="00E37EF9">
        <w:rPr>
          <w:rFonts w:ascii="Consolas" w:hAnsi="Consolas"/>
          <w:b/>
          <w:bCs/>
        </w:rPr>
        <w:t>}</w:t>
      </w:r>
      <w:r w:rsidR="00BF65D2">
        <w:rPr>
          <w:rFonts w:ascii="Consolas" w:hAnsi="Consolas"/>
          <w:b/>
          <w:bCs/>
        </w:rPr>
        <w:t xml:space="preserve"> / {total </w:t>
      </w:r>
      <w:r w:rsidR="00BF65D2" w:rsidRPr="00BF65D2">
        <w:rPr>
          <w:rFonts w:ascii="Consolas" w:hAnsi="Consolas"/>
          <w:b/>
          <w:bCs/>
        </w:rPr>
        <w:t>capacity of all registered hardware components</w:t>
      </w:r>
      <w:r w:rsidR="00BF65D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41DEDE59" w14:textId="65032A48" w:rsidR="00DD3B28" w:rsidRDefault="00DD3B28" w:rsidP="00DD3B28">
      <w:pPr>
        <w:pStyle w:val="Heading4"/>
      </w:pPr>
      <w:proofErr w:type="spellStart"/>
      <w:r>
        <w:t>system_</w:t>
      </w:r>
      <w:proofErr w:type="gramStart"/>
      <w:r>
        <w:t>split</w:t>
      </w:r>
      <w:proofErr w:type="spellEnd"/>
      <w:r>
        <w:t>(</w:t>
      </w:r>
      <w:proofErr w:type="gramEnd"/>
      <w:r>
        <w:t>)</w:t>
      </w:r>
    </w:p>
    <w:p w14:paraId="33121009" w14:textId="67C6CBAC" w:rsidR="00DD3B28" w:rsidRDefault="00DD3B28" w:rsidP="00DD3B28">
      <w:r w:rsidRPr="006E6398">
        <w:rPr>
          <w:b/>
          <w:bCs/>
        </w:rPr>
        <w:t>Return</w:t>
      </w:r>
      <w:r>
        <w:t xml:space="preserve"> the following </w:t>
      </w:r>
      <w:r w:rsidRPr="006E6398">
        <w:rPr>
          <w:b/>
          <w:bCs/>
        </w:rPr>
        <w:t>information</w:t>
      </w:r>
      <w:r>
        <w:t xml:space="preserve"> (as a string) for </w:t>
      </w:r>
      <w:r w:rsidRPr="006E6398">
        <w:rPr>
          <w:b/>
          <w:bCs/>
        </w:rPr>
        <w:t xml:space="preserve">each </w:t>
      </w:r>
      <w:r>
        <w:t>hardware component:</w:t>
      </w:r>
    </w:p>
    <w:p w14:paraId="589EBEFB" w14:textId="7739B635" w:rsidR="00DD3B28" w:rsidRPr="006E6398" w:rsidRDefault="00BF1947" w:rsidP="00DD3B28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D3B28" w:rsidRPr="006E6398">
        <w:rPr>
          <w:rFonts w:ascii="Consolas" w:hAnsi="Consolas"/>
          <w:b/>
          <w:bCs/>
        </w:rPr>
        <w:t>Hardware Component - {component name}</w:t>
      </w:r>
      <w:r w:rsidR="00DD3B28" w:rsidRPr="006E6398">
        <w:rPr>
          <w:rFonts w:ascii="Consolas" w:hAnsi="Consolas"/>
          <w:b/>
          <w:bCs/>
        </w:rPr>
        <w:br/>
      </w:r>
      <w:r w:rsidR="00D24494">
        <w:rPr>
          <w:rFonts w:ascii="Consolas" w:hAnsi="Consolas"/>
          <w:b/>
          <w:bCs/>
        </w:rPr>
        <w:t xml:space="preserve">Express </w:t>
      </w:r>
      <w:r w:rsidR="00DD3B28" w:rsidRPr="006E6398">
        <w:rPr>
          <w:rFonts w:ascii="Consolas" w:hAnsi="Consolas"/>
          <w:b/>
          <w:bCs/>
        </w:rPr>
        <w:t xml:space="preserve">Software Components: {number of the installed </w:t>
      </w:r>
      <w:r w:rsidR="00D24494">
        <w:rPr>
          <w:rFonts w:ascii="Consolas" w:hAnsi="Consolas"/>
          <w:b/>
          <w:bCs/>
        </w:rPr>
        <w:t xml:space="preserve">express </w:t>
      </w:r>
      <w:r w:rsidR="00DD3B28" w:rsidRPr="006E6398">
        <w:rPr>
          <w:rFonts w:ascii="Consolas" w:hAnsi="Consolas"/>
          <w:b/>
          <w:bCs/>
        </w:rPr>
        <w:t>software components}</w:t>
      </w:r>
      <w:r w:rsidR="00DD3B28" w:rsidRPr="006E6398">
        <w:rPr>
          <w:rFonts w:ascii="Consolas" w:hAnsi="Consolas"/>
          <w:b/>
          <w:bCs/>
        </w:rPr>
        <w:br/>
        <w:t>Light Software Components: {number of the installed light software components}</w:t>
      </w:r>
      <w:r w:rsidR="00DD3B28" w:rsidRPr="006E6398">
        <w:rPr>
          <w:rFonts w:ascii="Consolas" w:hAnsi="Consolas"/>
          <w:b/>
          <w:bCs/>
        </w:rPr>
        <w:br/>
        <w:t>Memory Usage: {total memory used of all installed software components} / {total memory of the hardware}</w:t>
      </w:r>
      <w:r w:rsidR="00DD3B28" w:rsidRPr="006E6398">
        <w:rPr>
          <w:rFonts w:ascii="Consolas" w:hAnsi="Consolas"/>
          <w:b/>
          <w:bCs/>
        </w:rPr>
        <w:br/>
        <w:t>Capacity Usage: {total capacity used of all installed software components } / {total capacity of the hardware}</w:t>
      </w:r>
      <w:r w:rsidR="00DD3B28" w:rsidRPr="006E6398">
        <w:rPr>
          <w:rFonts w:ascii="Consolas" w:hAnsi="Consolas"/>
          <w:b/>
          <w:bCs/>
        </w:rPr>
        <w:br/>
        <w:t>Type: {</w:t>
      </w:r>
      <w:proofErr w:type="spellStart"/>
      <w:r w:rsidR="00BF65D2">
        <w:rPr>
          <w:rFonts w:ascii="Consolas" w:hAnsi="Consolas"/>
          <w:b/>
          <w:bCs/>
        </w:rPr>
        <w:t>hardware_</w:t>
      </w:r>
      <w:r w:rsidR="00DD3B28" w:rsidRPr="006E6398">
        <w:rPr>
          <w:rFonts w:ascii="Consolas" w:hAnsi="Consolas"/>
          <w:b/>
          <w:bCs/>
        </w:rPr>
        <w:t>type</w:t>
      </w:r>
      <w:proofErr w:type="spellEnd"/>
      <w:r w:rsidR="00DD3B28" w:rsidRPr="006E6398">
        <w:rPr>
          <w:rFonts w:ascii="Consolas" w:hAnsi="Consolas"/>
          <w:b/>
          <w:bCs/>
        </w:rPr>
        <w:t>}</w:t>
      </w:r>
      <w:r w:rsidR="00DD3B28" w:rsidRPr="006E6398">
        <w:rPr>
          <w:rFonts w:ascii="Consolas" w:hAnsi="Consolas"/>
          <w:b/>
          <w:bCs/>
        </w:rPr>
        <w:br/>
        <w:t>Software Components: {names of all software components separated by ', '} (or 'None' if no software components)</w:t>
      </w:r>
      <w:r>
        <w:rPr>
          <w:rFonts w:ascii="Consolas" w:hAnsi="Consolas"/>
          <w:b/>
          <w:bCs/>
        </w:rPr>
        <w:t>"</w:t>
      </w:r>
    </w:p>
    <w:p w14:paraId="7668837E" w14:textId="51A9B0B2" w:rsidR="00654AB1" w:rsidRPr="006674AD" w:rsidRDefault="00654AB1" w:rsidP="00633396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Examples</w:t>
      </w:r>
    </w:p>
    <w:p w14:paraId="75EC711B" w14:textId="6E211A49" w:rsidR="00DD3B28" w:rsidRPr="00DD3B28" w:rsidRDefault="00DD3B28" w:rsidP="00DD3B28">
      <w:r>
        <w:t xml:space="preserve">In the </w:t>
      </w:r>
      <w:r w:rsidRPr="00905A7B">
        <w:rPr>
          <w:rFonts w:ascii="Consolas" w:hAnsi="Consolas"/>
          <w:b/>
          <w:bCs/>
        </w:rPr>
        <w:t>main.py</w:t>
      </w:r>
      <w:r>
        <w:t xml:space="preserve"> file we have created a </w:t>
      </w:r>
      <w:r w:rsidRPr="00905A7B">
        <w:rPr>
          <w:b/>
          <w:bCs/>
        </w:rPr>
        <w:t>zero test</w:t>
      </w:r>
      <w:r>
        <w:t>, so you can test your code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14"/>
        <w:gridCol w:w="5096"/>
      </w:tblGrid>
      <w:tr w:rsidR="00633396" w14:paraId="1FDD832B" w14:textId="77777777" w:rsidTr="00633396">
        <w:tc>
          <w:tcPr>
            <w:tcW w:w="5614" w:type="dxa"/>
            <w:shd w:val="clear" w:color="auto" w:fill="D9D9D9" w:themeFill="background1" w:themeFillShade="D9"/>
          </w:tcPr>
          <w:p w14:paraId="4E4B51A8" w14:textId="77777777" w:rsidR="00633396" w:rsidRDefault="00633396" w:rsidP="00A96FB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96" w:type="dxa"/>
            <w:shd w:val="clear" w:color="auto" w:fill="D9D9D9" w:themeFill="background1" w:themeFillShade="D9"/>
          </w:tcPr>
          <w:p w14:paraId="3A88742C" w14:textId="77777777" w:rsidR="00633396" w:rsidRDefault="00633396" w:rsidP="00A96FB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3396" w14:paraId="15A23365" w14:textId="77777777" w:rsidTr="00633396">
        <w:tc>
          <w:tcPr>
            <w:tcW w:w="5614" w:type="dxa"/>
            <w:shd w:val="clear" w:color="auto" w:fill="auto"/>
          </w:tcPr>
          <w:p w14:paraId="1238519A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power_</w:t>
            </w:r>
            <w:proofErr w:type="gramStart"/>
            <w:r w:rsidRPr="00BF65D2">
              <w:rPr>
                <w:rFonts w:ascii="Consolas" w:hAnsi="Consolas"/>
              </w:rPr>
              <w:t>hard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HDD", 200, 200)</w:t>
            </w:r>
          </w:p>
          <w:p w14:paraId="159F2B0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heavy_</w:t>
            </w:r>
            <w:proofErr w:type="gramStart"/>
            <w:r w:rsidRPr="00BF65D2">
              <w:rPr>
                <w:rFonts w:ascii="Consolas" w:hAnsi="Consolas"/>
              </w:rPr>
              <w:t>hard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400, 400)</w:t>
            </w:r>
          </w:p>
          <w:p w14:paraId="16439513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analyze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  <w:p w14:paraId="39BABD57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HDD", "Test", 0, 10)</w:t>
            </w:r>
          </w:p>
          <w:p w14:paraId="4BFE785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register_express_software</w:t>
            </w:r>
            <w:proofErr w:type="spellEnd"/>
            <w:r w:rsidRPr="00BF65D2">
              <w:rPr>
                <w:rFonts w:ascii="Consolas" w:hAnsi="Consolas"/>
              </w:rPr>
              <w:t>("HDD", "Test2", 100, 100))</w:t>
            </w:r>
          </w:p>
          <w:p w14:paraId="7C5C65B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express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HDD", "Test3", 50, 100)</w:t>
            </w:r>
          </w:p>
          <w:p w14:paraId="7FB821A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Windows", 20, 50)</w:t>
            </w:r>
          </w:p>
          <w:p w14:paraId="55F1138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express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Linux", 50, 100)</w:t>
            </w:r>
          </w:p>
          <w:p w14:paraId="1C883ED3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lastRenderedPageBreak/>
              <w:t>System.register_light_</w:t>
            </w:r>
            <w:proofErr w:type="gramStart"/>
            <w:r w:rsidRPr="00BF65D2">
              <w:rPr>
                <w:rFonts w:ascii="Consolas" w:hAnsi="Consolas"/>
              </w:rPr>
              <w:t>software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Unix", 20, 50)</w:t>
            </w:r>
          </w:p>
          <w:p w14:paraId="31DEF161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analyze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  <w:p w14:paraId="50DEF01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lease_software_</w:t>
            </w:r>
            <w:proofErr w:type="gramStart"/>
            <w:r w:rsidRPr="00BF65D2">
              <w:rPr>
                <w:rFonts w:ascii="Consolas" w:hAnsi="Consolas"/>
              </w:rPr>
              <w:t>component</w:t>
            </w:r>
            <w:proofErr w:type="spellEnd"/>
            <w:r w:rsidRPr="00BF65D2">
              <w:rPr>
                <w:rFonts w:ascii="Consolas" w:hAnsi="Consolas"/>
              </w:rPr>
              <w:t>(</w:t>
            </w:r>
            <w:proofErr w:type="gramEnd"/>
            <w:r w:rsidRPr="00BF65D2">
              <w:rPr>
                <w:rFonts w:ascii="Consolas" w:hAnsi="Consolas"/>
              </w:rPr>
              <w:t>"SSD", "Linux")</w:t>
            </w:r>
          </w:p>
          <w:p w14:paraId="44F20A14" w14:textId="13AD00F1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BF65D2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BF65D2">
              <w:rPr>
                <w:rFonts w:ascii="Consolas" w:hAnsi="Consolas"/>
              </w:rPr>
              <w:t>System.system_split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</w:tc>
        <w:tc>
          <w:tcPr>
            <w:tcW w:w="5096" w:type="dxa"/>
            <w:shd w:val="clear" w:color="auto" w:fill="auto"/>
            <w:vAlign w:val="center"/>
          </w:tcPr>
          <w:p w14:paraId="59430EB2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lastRenderedPageBreak/>
              <w:t>System Analysis</w:t>
            </w:r>
          </w:p>
          <w:p w14:paraId="7C97A83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s: 2</w:t>
            </w:r>
          </w:p>
          <w:p w14:paraId="611C3E5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0</w:t>
            </w:r>
          </w:p>
          <w:p w14:paraId="13913241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Operational Memory: 0 / 650</w:t>
            </w:r>
          </w:p>
          <w:p w14:paraId="4441B17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Capacity Taken: 0 / 850</w:t>
            </w:r>
          </w:p>
          <w:p w14:paraId="27430C5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annot be installed</w:t>
            </w:r>
          </w:p>
          <w:p w14:paraId="523DFA3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ystem Analysis</w:t>
            </w:r>
          </w:p>
          <w:p w14:paraId="2EB5E7A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s: 2</w:t>
            </w:r>
          </w:p>
          <w:p w14:paraId="1385B8C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5</w:t>
            </w:r>
          </w:p>
          <w:p w14:paraId="0C0F925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Operational Memory: 455 / 650</w:t>
            </w:r>
          </w:p>
          <w:p w14:paraId="4C6D4BA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Capacity Taken: 160 / 850</w:t>
            </w:r>
          </w:p>
          <w:p w14:paraId="17FCF74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 - HDD</w:t>
            </w:r>
          </w:p>
          <w:p w14:paraId="5EA81B7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Express Software Components: 1</w:t>
            </w:r>
          </w:p>
          <w:p w14:paraId="7231890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Light Software Components: 1</w:t>
            </w:r>
          </w:p>
          <w:p w14:paraId="7163B11B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Memory Usage: 205 / 350</w:t>
            </w:r>
          </w:p>
          <w:p w14:paraId="188E3C8A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Capacity Usage: 50 / 50</w:t>
            </w:r>
          </w:p>
          <w:p w14:paraId="23B54AF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lastRenderedPageBreak/>
              <w:t>Type: Power</w:t>
            </w:r>
          </w:p>
          <w:p w14:paraId="5F0B6D21" w14:textId="76E7876C" w:rsid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Test, Test3</w:t>
            </w:r>
          </w:p>
          <w:p w14:paraId="7D0A58A5" w14:textId="546671DD" w:rsidR="00633396" w:rsidRPr="00BF65D2" w:rsidRDefault="00BF65D2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</w:rPr>
              <w:t>Hardware</w:t>
            </w:r>
            <w:r w:rsidRPr="00BF65D2">
              <w:rPr>
                <w:rFonts w:ascii="Consolas" w:hAnsi="Consolas"/>
                <w:b/>
                <w:bCs/>
              </w:rPr>
              <w:t xml:space="preserve"> </w:t>
            </w:r>
            <w:r w:rsidR="00633396" w:rsidRPr="00BF65D2">
              <w:rPr>
                <w:rFonts w:ascii="Consolas" w:hAnsi="Consolas"/>
                <w:bCs/>
              </w:rPr>
              <w:t>Component - SSD</w:t>
            </w:r>
          </w:p>
          <w:p w14:paraId="10F7AD8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Express Software Components: 0</w:t>
            </w:r>
          </w:p>
          <w:p w14:paraId="08C7CF36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Light Software Components: 2</w:t>
            </w:r>
          </w:p>
          <w:p w14:paraId="7464F792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Memory Usage: 50 / 300</w:t>
            </w:r>
          </w:p>
          <w:p w14:paraId="607A9BA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Capacity Usage: 60 / 800</w:t>
            </w:r>
          </w:p>
          <w:p w14:paraId="5AB1C94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ype: Heavy</w:t>
            </w:r>
          </w:p>
          <w:p w14:paraId="147989A5" w14:textId="7184904C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Windows, Unix</w:t>
            </w:r>
          </w:p>
        </w:tc>
      </w:tr>
    </w:tbl>
    <w:p w14:paraId="592EBD29" w14:textId="50997C5B" w:rsidR="00640502" w:rsidRDefault="00633396" w:rsidP="00633396">
      <w:pPr>
        <w:pStyle w:val="Heading1"/>
      </w:pPr>
      <w:r>
        <w:lastRenderedPageBreak/>
        <w:t>Unit Testing (Problem 3)</w:t>
      </w:r>
    </w:p>
    <w:p w14:paraId="2B4485FA" w14:textId="40881163" w:rsidR="00633396" w:rsidRPr="00633396" w:rsidRDefault="00BF1947" w:rsidP="00BF1947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B17F05" w:rsidRPr="00B17F05">
        <w:rPr>
          <w:rFonts w:ascii="Consolas" w:hAnsi="Consolas"/>
          <w:b/>
          <w:bCs/>
        </w:rPr>
        <w:t>PaintFactory</w:t>
      </w:r>
      <w:proofErr w:type="spellEnd"/>
      <w:r w:rsidR="00B17F05" w:rsidRPr="00B17F05">
        <w:rPr>
          <w:rFonts w:cstheme="minorHAnsi"/>
          <w:b/>
          <w:bCs/>
        </w:rPr>
        <w:t xml:space="preserve"> </w:t>
      </w:r>
      <w:r>
        <w:t xml:space="preserve">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633396" w:rsidRPr="0063339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9E408" w14:textId="77777777" w:rsidR="00540F77" w:rsidRDefault="00540F77" w:rsidP="008068A2">
      <w:pPr>
        <w:spacing w:after="0" w:line="240" w:lineRule="auto"/>
      </w:pPr>
      <w:r>
        <w:separator/>
      </w:r>
    </w:p>
  </w:endnote>
  <w:endnote w:type="continuationSeparator" w:id="0">
    <w:p w14:paraId="16586675" w14:textId="77777777" w:rsidR="00540F77" w:rsidRDefault="00540F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0ECE8" w14:textId="77777777" w:rsidR="00540F77" w:rsidRDefault="00540F77" w:rsidP="008068A2">
      <w:pPr>
        <w:spacing w:after="0" w:line="240" w:lineRule="auto"/>
      </w:pPr>
      <w:r>
        <w:separator/>
      </w:r>
    </w:p>
  </w:footnote>
  <w:footnote w:type="continuationSeparator" w:id="0">
    <w:p w14:paraId="22568573" w14:textId="77777777" w:rsidR="00540F77" w:rsidRDefault="00540F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067FF"/>
    <w:multiLevelType w:val="hybridMultilevel"/>
    <w:tmpl w:val="D070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2719E"/>
    <w:multiLevelType w:val="hybridMultilevel"/>
    <w:tmpl w:val="F7784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FB5AEA"/>
    <w:multiLevelType w:val="hybridMultilevel"/>
    <w:tmpl w:val="31CC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75126"/>
    <w:multiLevelType w:val="hybridMultilevel"/>
    <w:tmpl w:val="B0E83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F6742"/>
    <w:multiLevelType w:val="hybridMultilevel"/>
    <w:tmpl w:val="14FC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5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2"/>
  </w:num>
  <w:num w:numId="38">
    <w:abstractNumId w:val="14"/>
  </w:num>
  <w:num w:numId="39">
    <w:abstractNumId w:val="29"/>
  </w:num>
  <w:num w:numId="40">
    <w:abstractNumId w:val="8"/>
  </w:num>
  <w:num w:numId="41">
    <w:abstractNumId w:val="31"/>
  </w:num>
  <w:num w:numId="42">
    <w:abstractNumId w:val="42"/>
  </w:num>
  <w:num w:numId="43">
    <w:abstractNumId w:val="20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sTQzM7MwszSzNDJV0lEKTi0uzszPAykwrgUAhkkm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C11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E7752"/>
    <w:rsid w:val="00103906"/>
    <w:rsid w:val="001275B9"/>
    <w:rsid w:val="00142C75"/>
    <w:rsid w:val="001449E8"/>
    <w:rsid w:val="001619DF"/>
    <w:rsid w:val="00162230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257"/>
    <w:rsid w:val="00202683"/>
    <w:rsid w:val="00215FCE"/>
    <w:rsid w:val="002326A7"/>
    <w:rsid w:val="00232E7D"/>
    <w:rsid w:val="00257228"/>
    <w:rsid w:val="00264287"/>
    <w:rsid w:val="0026589D"/>
    <w:rsid w:val="002664E1"/>
    <w:rsid w:val="002674C4"/>
    <w:rsid w:val="002819B5"/>
    <w:rsid w:val="002853F4"/>
    <w:rsid w:val="002A2D2D"/>
    <w:rsid w:val="002A3F0E"/>
    <w:rsid w:val="002C539D"/>
    <w:rsid w:val="002C71C6"/>
    <w:rsid w:val="002D07CA"/>
    <w:rsid w:val="00305122"/>
    <w:rsid w:val="00322CE4"/>
    <w:rsid w:val="003230CF"/>
    <w:rsid w:val="0033212E"/>
    <w:rsid w:val="0033254C"/>
    <w:rsid w:val="0033490F"/>
    <w:rsid w:val="00380A57"/>
    <w:rsid w:val="003817EF"/>
    <w:rsid w:val="00382A45"/>
    <w:rsid w:val="00395E64"/>
    <w:rsid w:val="003A1601"/>
    <w:rsid w:val="003A33F9"/>
    <w:rsid w:val="003A5602"/>
    <w:rsid w:val="003B0278"/>
    <w:rsid w:val="003B1846"/>
    <w:rsid w:val="003B6A53"/>
    <w:rsid w:val="003C0F2F"/>
    <w:rsid w:val="003E1013"/>
    <w:rsid w:val="003E167F"/>
    <w:rsid w:val="003E2A3C"/>
    <w:rsid w:val="003E2F33"/>
    <w:rsid w:val="003E3762"/>
    <w:rsid w:val="003E4492"/>
    <w:rsid w:val="003E6BFB"/>
    <w:rsid w:val="003F1864"/>
    <w:rsid w:val="0041081C"/>
    <w:rsid w:val="004311CA"/>
    <w:rsid w:val="00447679"/>
    <w:rsid w:val="0047331A"/>
    <w:rsid w:val="0047640B"/>
    <w:rsid w:val="0047644B"/>
    <w:rsid w:val="00476D4B"/>
    <w:rsid w:val="00490AB5"/>
    <w:rsid w:val="00491748"/>
    <w:rsid w:val="004934E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F7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D80"/>
    <w:rsid w:val="00633396"/>
    <w:rsid w:val="0063342B"/>
    <w:rsid w:val="006344FD"/>
    <w:rsid w:val="00640502"/>
    <w:rsid w:val="00644D27"/>
    <w:rsid w:val="00654AB1"/>
    <w:rsid w:val="006640AE"/>
    <w:rsid w:val="0066430D"/>
    <w:rsid w:val="006674AD"/>
    <w:rsid w:val="00670041"/>
    <w:rsid w:val="00671FE2"/>
    <w:rsid w:val="00686C0C"/>
    <w:rsid w:val="00695634"/>
    <w:rsid w:val="006A2531"/>
    <w:rsid w:val="006B033B"/>
    <w:rsid w:val="006D239A"/>
    <w:rsid w:val="006E1302"/>
    <w:rsid w:val="006E2245"/>
    <w:rsid w:val="006E55B4"/>
    <w:rsid w:val="006E6398"/>
    <w:rsid w:val="006E7E50"/>
    <w:rsid w:val="00704432"/>
    <w:rsid w:val="007051DF"/>
    <w:rsid w:val="00724DA4"/>
    <w:rsid w:val="00763912"/>
    <w:rsid w:val="00773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9A5"/>
    <w:rsid w:val="008105A0"/>
    <w:rsid w:val="0082357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A7B"/>
    <w:rsid w:val="009060D2"/>
    <w:rsid w:val="00912BC6"/>
    <w:rsid w:val="00916C0A"/>
    <w:rsid w:val="0092145D"/>
    <w:rsid w:val="009254B7"/>
    <w:rsid w:val="00930CEE"/>
    <w:rsid w:val="00941FFF"/>
    <w:rsid w:val="00952368"/>
    <w:rsid w:val="00955691"/>
    <w:rsid w:val="00961157"/>
    <w:rsid w:val="00965C5B"/>
    <w:rsid w:val="0096684B"/>
    <w:rsid w:val="00972C7F"/>
    <w:rsid w:val="00976E46"/>
    <w:rsid w:val="009A01B5"/>
    <w:rsid w:val="009A6D0F"/>
    <w:rsid w:val="009B4FB4"/>
    <w:rsid w:val="009C0C39"/>
    <w:rsid w:val="009D1805"/>
    <w:rsid w:val="009E0EF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2D9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F05"/>
    <w:rsid w:val="00B2472A"/>
    <w:rsid w:val="00B567F6"/>
    <w:rsid w:val="00B56DF3"/>
    <w:rsid w:val="00B57A5C"/>
    <w:rsid w:val="00B6185B"/>
    <w:rsid w:val="00B638EB"/>
    <w:rsid w:val="00B63DED"/>
    <w:rsid w:val="00B753E7"/>
    <w:rsid w:val="00B77EC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947"/>
    <w:rsid w:val="00BF201D"/>
    <w:rsid w:val="00BF65D2"/>
    <w:rsid w:val="00C004A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4494"/>
    <w:rsid w:val="00D3404A"/>
    <w:rsid w:val="00D359AB"/>
    <w:rsid w:val="00D4354E"/>
    <w:rsid w:val="00D43F69"/>
    <w:rsid w:val="00D50F79"/>
    <w:rsid w:val="00D63E87"/>
    <w:rsid w:val="00D64662"/>
    <w:rsid w:val="00D73957"/>
    <w:rsid w:val="00D8395C"/>
    <w:rsid w:val="00D910AA"/>
    <w:rsid w:val="00DA028F"/>
    <w:rsid w:val="00DC28E6"/>
    <w:rsid w:val="00DC79E8"/>
    <w:rsid w:val="00DD3B28"/>
    <w:rsid w:val="00DD55F0"/>
    <w:rsid w:val="00DD7BB2"/>
    <w:rsid w:val="00DE1B8E"/>
    <w:rsid w:val="00DF00FA"/>
    <w:rsid w:val="00DF57D8"/>
    <w:rsid w:val="00DF6619"/>
    <w:rsid w:val="00DF6F6D"/>
    <w:rsid w:val="00E032C5"/>
    <w:rsid w:val="00E24C6A"/>
    <w:rsid w:val="00E25811"/>
    <w:rsid w:val="00E277F7"/>
    <w:rsid w:val="00E32F85"/>
    <w:rsid w:val="00E36FD8"/>
    <w:rsid w:val="00E37380"/>
    <w:rsid w:val="00E37EF9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2F"/>
    <w:rsid w:val="00F11F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CC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aliases w:val="Main Title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aliases w:val="Section Title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aliases w:val="Main Title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aliases w:val="Section Title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654AB1"/>
    <w:pPr>
      <w:spacing w:after="0" w:line="240" w:lineRule="auto"/>
      <w:contextualSpacing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654AB1"/>
    <w:rPr>
      <w:rFonts w:eastAsiaTheme="majorEastAsia" w:cstheme="majorBidi"/>
      <w:b/>
      <w:spacing w:val="5"/>
      <w:kern w:val="28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2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E32F65-02AF-4102-A5CF-33D188F4D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1164</Words>
  <Characters>663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21-10-24T12:34:00Z</dcterms:created>
  <dcterms:modified xsi:type="dcterms:W3CDTF">2021-11-08T10:55:00Z</dcterms:modified>
  <cp:category>computer programming;programming;software development;software engineering</cp:category>
</cp:coreProperties>
</file>